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171DB" w14:textId="77777777" w:rsidR="00F175FD" w:rsidRPr="001E2A2F" w:rsidRDefault="00AD66C6" w:rsidP="00AD66C6">
      <w:pPr>
        <w:spacing w:after="0" w:line="240" w:lineRule="auto"/>
        <w:jc w:val="center"/>
        <w:rPr>
          <w:rFonts w:ascii="Proxima Nova Rg" w:hAnsi="Proxima Nova Rg" w:cs="Arial"/>
          <w:b/>
          <w:sz w:val="20"/>
        </w:rPr>
      </w:pPr>
      <w:r w:rsidRPr="001E2A2F">
        <w:rPr>
          <w:rFonts w:ascii="Proxima Nova Rg" w:hAnsi="Proxima Nova Rg" w:cs="Arial"/>
          <w:b/>
          <w:sz w:val="20"/>
        </w:rPr>
        <w:t>Below are examples of the expenses related to training. Please make sure you show all expenses on the ITA Program Expense Sheet – Thank you!</w:t>
      </w:r>
    </w:p>
    <w:p w14:paraId="7B79A2F7" w14:textId="77777777" w:rsidR="00AD66C6" w:rsidRPr="001E2A2F" w:rsidRDefault="00AD66C6" w:rsidP="00AD66C6">
      <w:pPr>
        <w:spacing w:after="0" w:line="240" w:lineRule="auto"/>
        <w:jc w:val="center"/>
        <w:rPr>
          <w:rFonts w:ascii="Proxima Nova Rg" w:hAnsi="Proxima Nova Rg" w:cs="Arial"/>
          <w:b/>
          <w:sz w:val="20"/>
        </w:rPr>
      </w:pPr>
    </w:p>
    <w:p w14:paraId="046DD7B8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</w:p>
    <w:p w14:paraId="04F9563C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Application/Registration Fee(s)</w:t>
      </w:r>
    </w:p>
    <w:p w14:paraId="6C6DEB99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Background Check</w:t>
      </w:r>
    </w:p>
    <w:p w14:paraId="4FF44870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CPR Credential (if required)</w:t>
      </w:r>
    </w:p>
    <w:p w14:paraId="698BD444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Drug Screening</w:t>
      </w:r>
    </w:p>
    <w:p w14:paraId="345B1DE7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FDLE Screening</w:t>
      </w:r>
    </w:p>
    <w:p w14:paraId="269701A8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Fingerprinting</w:t>
      </w:r>
    </w:p>
    <w:p w14:paraId="0A27629A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Graduation Fee(s)</w:t>
      </w:r>
    </w:p>
    <w:p w14:paraId="23FE55E2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Graduation Pin (Nursing)</w:t>
      </w:r>
    </w:p>
    <w:p w14:paraId="6F3191D2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Insurance (i.e. Accident, Liability, Student, Malpractice, etc.)</w:t>
      </w:r>
    </w:p>
    <w:p w14:paraId="5BB41382" w14:textId="77777777" w:rsidR="00AD66C6" w:rsidRPr="001E2A2F" w:rsidRDefault="00310F0F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Lab</w:t>
      </w:r>
      <w:r w:rsidR="00AD66C6" w:rsidRPr="001E2A2F">
        <w:rPr>
          <w:rFonts w:ascii="Proxima Nova Rg" w:hAnsi="Proxima Nova Rg" w:cs="Arial"/>
          <w:sz w:val="20"/>
        </w:rPr>
        <w:t xml:space="preserve"> Fees</w:t>
      </w:r>
    </w:p>
    <w:p w14:paraId="265D438F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MVR (if required)</w:t>
      </w:r>
    </w:p>
    <w:p w14:paraId="62F59CEA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Seat Deposit</w:t>
      </w:r>
    </w:p>
    <w:p w14:paraId="0391A04B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Support Services (</w:t>
      </w:r>
      <w:r w:rsidRPr="001E2A2F">
        <w:rPr>
          <w:rFonts w:ascii="Proxima Nova Rg" w:hAnsi="Proxima Nova Rg" w:cs="Arial"/>
          <w:sz w:val="20"/>
          <w:u w:val="single"/>
        </w:rPr>
        <w:t>required</w:t>
      </w:r>
      <w:r w:rsidRPr="001E2A2F">
        <w:rPr>
          <w:rFonts w:ascii="Proxima Nova Rg" w:hAnsi="Proxima Nova Rg" w:cs="Arial"/>
          <w:sz w:val="20"/>
        </w:rPr>
        <w:t xml:space="preserve"> for training)</w:t>
      </w:r>
    </w:p>
    <w:p w14:paraId="04BF0436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Tuition</w:t>
      </w:r>
    </w:p>
    <w:p w14:paraId="2F11507A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</w:p>
    <w:p w14:paraId="46492F63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20"/>
        </w:rPr>
      </w:pPr>
    </w:p>
    <w:p w14:paraId="00ABC55B" w14:textId="77777777" w:rsidR="00AD66C6" w:rsidRPr="001E2A2F" w:rsidRDefault="00AD66C6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Books:</w:t>
      </w:r>
      <w:r w:rsidRPr="001E2A2F">
        <w:rPr>
          <w:rFonts w:ascii="Proxima Nova Rg" w:hAnsi="Proxima Nova Rg" w:cs="Arial"/>
          <w:sz w:val="20"/>
        </w:rPr>
        <w:tab/>
        <w:t>All textbooks/workbooks required for training. Please show by name and individual cost in the space provided, or attach a separate list.</w:t>
      </w:r>
    </w:p>
    <w:p w14:paraId="58BEE61C" w14:textId="77777777" w:rsidR="00AD66C6" w:rsidRPr="001E2A2F" w:rsidRDefault="00AD66C6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</w:p>
    <w:p w14:paraId="2E8EA6E7" w14:textId="77777777" w:rsidR="00AD66C6" w:rsidRPr="001E2A2F" w:rsidRDefault="00AD66C6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Exam Fee(s):</w:t>
      </w:r>
      <w:r w:rsidRPr="001E2A2F">
        <w:rPr>
          <w:rFonts w:ascii="Proxima Nova Rg" w:hAnsi="Proxima Nova Rg" w:cs="Arial"/>
          <w:sz w:val="20"/>
        </w:rPr>
        <w:tab/>
        <w:t>Any medical or dental exams, inoculations, etc., required for training. Please show by name and individual cost in the space provided, or attach a separate list.</w:t>
      </w:r>
    </w:p>
    <w:p w14:paraId="31A5ABFC" w14:textId="77777777" w:rsidR="00AD66C6" w:rsidRPr="001E2A2F" w:rsidRDefault="00AD66C6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</w:p>
    <w:p w14:paraId="3BC3A1A3" w14:textId="77777777" w:rsidR="00AD66C6" w:rsidRPr="001E2A2F" w:rsidRDefault="00AD66C6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Supplies:</w:t>
      </w:r>
      <w:r w:rsidRPr="001E2A2F">
        <w:rPr>
          <w:rFonts w:ascii="Proxima Nova Rg" w:hAnsi="Proxima Nova Rg" w:cs="Arial"/>
          <w:sz w:val="20"/>
        </w:rPr>
        <w:tab/>
        <w:t>Materials and supplies, tools, stethoscopes, pins, watches, holsters, ammunition, kits used for (i.e. Nursing) training. Please show by name and individual cost in the space provided, or attach a separate list.</w:t>
      </w:r>
    </w:p>
    <w:p w14:paraId="5B1CC1CE" w14:textId="77777777" w:rsidR="00AD66C6" w:rsidRPr="001E2A2F" w:rsidRDefault="00AD66C6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</w:p>
    <w:p w14:paraId="7943E2A2" w14:textId="77777777" w:rsidR="005C3142" w:rsidRPr="001E2A2F" w:rsidRDefault="005C3142" w:rsidP="005C3142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Uniforms:</w:t>
      </w:r>
      <w:r w:rsidRPr="001E2A2F">
        <w:rPr>
          <w:rFonts w:ascii="Proxima Nova Rg" w:hAnsi="Proxima Nova Rg" w:cs="Arial"/>
          <w:sz w:val="20"/>
        </w:rPr>
        <w:tab/>
        <w:t>Special required clothing, shoes, caps, belts, patches. Please show by name and individual cost in the space provided, or attach a separate list.</w:t>
      </w:r>
    </w:p>
    <w:p w14:paraId="3C5A6926" w14:textId="77777777" w:rsidR="00AD66C6" w:rsidRPr="001E2A2F" w:rsidRDefault="00AD66C6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</w:p>
    <w:p w14:paraId="738099DD" w14:textId="77777777" w:rsidR="005C3142" w:rsidRPr="001E2A2F" w:rsidRDefault="005C3142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Test/</w:t>
      </w:r>
    </w:p>
    <w:p w14:paraId="279BA2EE" w14:textId="77777777" w:rsidR="005C3142" w:rsidRPr="001E2A2F" w:rsidRDefault="005C3142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Certification</w:t>
      </w:r>
    </w:p>
    <w:p w14:paraId="18C650D1" w14:textId="77777777" w:rsidR="005C3142" w:rsidRPr="001E2A2F" w:rsidRDefault="005C3142" w:rsidP="005C3142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Fees:</w:t>
      </w:r>
      <w:r w:rsidRPr="001E2A2F">
        <w:rPr>
          <w:rFonts w:ascii="Proxima Nova Rg" w:hAnsi="Proxima Nova Rg" w:cs="Arial"/>
          <w:sz w:val="20"/>
        </w:rPr>
        <w:tab/>
        <w:t>Test, pre-test, license and/or certification testing fees – i.e., NCLEX, CDL – and other associated testing costs. Required CDL Endorsements. Please show by name and individual cost in the space provided, or attach a separate list.</w:t>
      </w:r>
    </w:p>
    <w:p w14:paraId="0B1718ED" w14:textId="77777777" w:rsidR="005C3142" w:rsidRPr="001E2A2F" w:rsidRDefault="005C3142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</w:p>
    <w:p w14:paraId="1023FC04" w14:textId="77777777" w:rsidR="00D24D5B" w:rsidRPr="001E2A2F" w:rsidRDefault="00D24D5B" w:rsidP="00AD66C6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</w:p>
    <w:p w14:paraId="4F87D69B" w14:textId="77777777" w:rsidR="00D24D5B" w:rsidRPr="001E2A2F" w:rsidRDefault="00D24D5B" w:rsidP="00D24D5B">
      <w:pPr>
        <w:spacing w:after="0" w:line="240" w:lineRule="auto"/>
        <w:ind w:left="1440" w:hanging="1440"/>
        <w:jc w:val="center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b/>
          <w:sz w:val="20"/>
        </w:rPr>
        <w:t>IMPORTANT!</w:t>
      </w:r>
    </w:p>
    <w:p w14:paraId="2940D825" w14:textId="77777777" w:rsidR="00D24D5B" w:rsidRPr="001E2A2F" w:rsidRDefault="00D24D5B" w:rsidP="00D24D5B">
      <w:pPr>
        <w:spacing w:after="0" w:line="240" w:lineRule="auto"/>
        <w:ind w:left="1440" w:hanging="1440"/>
        <w:jc w:val="both"/>
        <w:rPr>
          <w:rFonts w:ascii="Proxima Nova Rg" w:hAnsi="Proxima Nova Rg" w:cs="Arial"/>
          <w:sz w:val="20"/>
        </w:rPr>
      </w:pPr>
    </w:p>
    <w:p w14:paraId="37B0C322" w14:textId="77777777" w:rsidR="00D24D5B" w:rsidRPr="001E2A2F" w:rsidRDefault="00D24D5B" w:rsidP="00D24D5B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 xml:space="preserve">CareerSource Research Coast </w:t>
      </w:r>
      <w:r w:rsidRPr="001E2A2F">
        <w:rPr>
          <w:rFonts w:ascii="Proxima Nova Rg" w:hAnsi="Proxima Nova Rg" w:cs="Arial"/>
          <w:b/>
          <w:sz w:val="20"/>
          <w:u w:val="single"/>
        </w:rPr>
        <w:t>cannot</w:t>
      </w:r>
      <w:r w:rsidRPr="001E2A2F">
        <w:rPr>
          <w:rFonts w:ascii="Proxima Nova Rg" w:hAnsi="Proxima Nova Rg" w:cs="Arial"/>
          <w:sz w:val="20"/>
        </w:rPr>
        <w:t xml:space="preserve"> pay for 3</w:t>
      </w:r>
      <w:r w:rsidRPr="001E2A2F">
        <w:rPr>
          <w:rFonts w:ascii="Proxima Nova Rg" w:hAnsi="Proxima Nova Rg" w:cs="Arial"/>
          <w:sz w:val="20"/>
          <w:vertAlign w:val="superscript"/>
        </w:rPr>
        <w:t>rd</w:t>
      </w:r>
      <w:r w:rsidRPr="001E2A2F">
        <w:rPr>
          <w:rFonts w:ascii="Proxima Nova Rg" w:hAnsi="Proxima Nova Rg" w:cs="Arial"/>
          <w:sz w:val="20"/>
        </w:rPr>
        <w:t xml:space="preserve"> party providers/suppliers; however, CareerSource Research Coast </w:t>
      </w:r>
      <w:r w:rsidRPr="001E2A2F">
        <w:rPr>
          <w:rFonts w:ascii="Proxima Nova Rg" w:hAnsi="Proxima Nova Rg" w:cs="Arial"/>
          <w:b/>
          <w:sz w:val="20"/>
          <w:u w:val="single"/>
        </w:rPr>
        <w:t>may</w:t>
      </w:r>
      <w:r w:rsidRPr="001E2A2F">
        <w:rPr>
          <w:rFonts w:ascii="Proxima Nova Rg" w:hAnsi="Proxima Nova Rg" w:cs="Arial"/>
          <w:sz w:val="20"/>
        </w:rPr>
        <w:t xml:space="preserve"> reimburse training providers for purchases made for a student – up to the current CareerSource Research Coast ITA cap* - if purchases are required for program completion.</w:t>
      </w:r>
    </w:p>
    <w:p w14:paraId="133AB1F7" w14:textId="77777777" w:rsidR="00D24D5B" w:rsidRPr="001E2A2F" w:rsidRDefault="00D24D5B" w:rsidP="00D24D5B">
      <w:pPr>
        <w:spacing w:after="0" w:line="240" w:lineRule="auto"/>
        <w:jc w:val="both"/>
        <w:rPr>
          <w:rFonts w:ascii="Proxima Nova Rg" w:hAnsi="Proxima Nova Rg" w:cs="Arial"/>
          <w:sz w:val="20"/>
        </w:rPr>
      </w:pPr>
    </w:p>
    <w:p w14:paraId="4DCA1690" w14:textId="77777777" w:rsidR="00D24D5B" w:rsidRPr="001E2A2F" w:rsidRDefault="00D24D5B" w:rsidP="00D24D5B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 xml:space="preserve">Please identify </w:t>
      </w:r>
      <w:r w:rsidRPr="001E2A2F">
        <w:rPr>
          <w:rFonts w:ascii="Proxima Nova Rg" w:hAnsi="Proxima Nova Rg" w:cs="Arial"/>
          <w:b/>
          <w:sz w:val="20"/>
          <w:u w:val="single"/>
        </w:rPr>
        <w:t>all</w:t>
      </w:r>
      <w:r w:rsidRPr="001E2A2F">
        <w:rPr>
          <w:rFonts w:ascii="Proxima Nova Rg" w:hAnsi="Proxima Nova Rg" w:cs="Arial"/>
          <w:sz w:val="20"/>
        </w:rPr>
        <w:t xml:space="preserve"> program costs on the Program Information/Expense Sheet and indicate whether your organization </w:t>
      </w:r>
      <w:r w:rsidRPr="001E2A2F">
        <w:rPr>
          <w:rFonts w:ascii="Proxima Nova Rg" w:hAnsi="Proxima Nova Rg" w:cs="Arial"/>
          <w:b/>
          <w:sz w:val="20"/>
          <w:u w:val="single"/>
        </w:rPr>
        <w:t>will</w:t>
      </w:r>
      <w:r w:rsidRPr="001E2A2F">
        <w:rPr>
          <w:rFonts w:ascii="Proxima Nova Rg" w:hAnsi="Proxima Nova Rg" w:cs="Arial"/>
          <w:sz w:val="20"/>
        </w:rPr>
        <w:t xml:space="preserve"> or </w:t>
      </w:r>
      <w:r w:rsidRPr="001E2A2F">
        <w:rPr>
          <w:rFonts w:ascii="Proxima Nova Rg" w:hAnsi="Proxima Nova Rg" w:cs="Arial"/>
          <w:b/>
          <w:sz w:val="20"/>
          <w:u w:val="single"/>
        </w:rPr>
        <w:t>will not</w:t>
      </w:r>
      <w:r w:rsidRPr="001E2A2F">
        <w:rPr>
          <w:rFonts w:ascii="Proxima Nova Rg" w:hAnsi="Proxima Nova Rg" w:cs="Arial"/>
          <w:sz w:val="20"/>
        </w:rPr>
        <w:t xml:space="preserve"> purchase on behalf of the student and subsequently bill CareerSource Research Coast.</w:t>
      </w:r>
    </w:p>
    <w:p w14:paraId="5CD0773D" w14:textId="77777777" w:rsidR="00D24D5B" w:rsidRPr="001E2A2F" w:rsidRDefault="00D24D5B" w:rsidP="00D24D5B">
      <w:pPr>
        <w:spacing w:after="0" w:line="240" w:lineRule="auto"/>
        <w:jc w:val="both"/>
        <w:rPr>
          <w:rFonts w:ascii="Proxima Nova Rg" w:hAnsi="Proxima Nova Rg" w:cs="Arial"/>
          <w:sz w:val="20"/>
        </w:rPr>
      </w:pPr>
    </w:p>
    <w:p w14:paraId="447B52B3" w14:textId="77777777" w:rsidR="00D24D5B" w:rsidRPr="001E2A2F" w:rsidRDefault="00D24D5B" w:rsidP="00D24D5B">
      <w:pPr>
        <w:spacing w:after="0" w:line="240" w:lineRule="auto"/>
        <w:jc w:val="both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t>* Contact CareerSource Research Coast for details</w:t>
      </w:r>
    </w:p>
    <w:p w14:paraId="4A207A50" w14:textId="77777777" w:rsidR="00D24D5B" w:rsidRPr="001E2A2F" w:rsidRDefault="00D24D5B">
      <w:pPr>
        <w:widowControl/>
        <w:spacing w:after="0" w:line="240" w:lineRule="auto"/>
        <w:rPr>
          <w:rFonts w:ascii="Proxima Nova Rg" w:hAnsi="Proxima Nova Rg" w:cs="Arial"/>
          <w:sz w:val="20"/>
        </w:rPr>
      </w:pPr>
      <w:r w:rsidRPr="001E2A2F">
        <w:rPr>
          <w:rFonts w:ascii="Proxima Nova Rg" w:hAnsi="Proxima Nova Rg" w:cs="Arial"/>
          <w:sz w:val="20"/>
        </w:rPr>
        <w:br w:type="page"/>
      </w:r>
    </w:p>
    <w:tbl>
      <w:tblPr>
        <w:tblStyle w:val="TableGrid"/>
        <w:tblW w:w="1116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978"/>
        <w:gridCol w:w="1352"/>
        <w:gridCol w:w="270"/>
        <w:gridCol w:w="2571"/>
        <w:gridCol w:w="39"/>
        <w:gridCol w:w="419"/>
        <w:gridCol w:w="332"/>
        <w:gridCol w:w="1150"/>
        <w:gridCol w:w="454"/>
        <w:gridCol w:w="234"/>
        <w:gridCol w:w="647"/>
        <w:gridCol w:w="1714"/>
      </w:tblGrid>
      <w:tr w:rsidR="00B119C8" w:rsidRPr="001E2A2F" w14:paraId="1E5D6744" w14:textId="77777777" w:rsidTr="00EB62AC">
        <w:trPr>
          <w:trHeight w:val="288"/>
        </w:trPr>
        <w:tc>
          <w:tcPr>
            <w:tcW w:w="1978" w:type="dxa"/>
            <w:vAlign w:val="center"/>
          </w:tcPr>
          <w:p w14:paraId="5B012E5F" w14:textId="77777777" w:rsidR="00B119C8" w:rsidRPr="001E2A2F" w:rsidRDefault="00B119C8" w:rsidP="00183D14">
            <w:pPr>
              <w:spacing w:after="0" w:line="240" w:lineRule="auto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lastRenderedPageBreak/>
              <w:t>Name of Institution</w:t>
            </w:r>
          </w:p>
        </w:tc>
        <w:tc>
          <w:tcPr>
            <w:tcW w:w="9182" w:type="dxa"/>
            <w:gridSpan w:val="11"/>
          </w:tcPr>
          <w:p w14:paraId="575CCE26" w14:textId="3F9E9795" w:rsidR="00B119C8" w:rsidRPr="001E2A2F" w:rsidRDefault="00B119C8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055791667" w:edGrp="everyone"/>
            <w:permEnd w:id="1055791667"/>
          </w:p>
        </w:tc>
      </w:tr>
      <w:tr w:rsidR="00EB62AC" w:rsidRPr="001E2A2F" w14:paraId="6260FB0C" w14:textId="77777777" w:rsidTr="00EB62AC">
        <w:trPr>
          <w:trHeight w:val="288"/>
        </w:trPr>
        <w:tc>
          <w:tcPr>
            <w:tcW w:w="1978" w:type="dxa"/>
            <w:vAlign w:val="center"/>
          </w:tcPr>
          <w:p w14:paraId="004F5EEB" w14:textId="77777777" w:rsidR="00B119C8" w:rsidRPr="001E2A2F" w:rsidRDefault="00B119C8" w:rsidP="00183D14">
            <w:pPr>
              <w:spacing w:after="0" w:line="240" w:lineRule="auto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 xml:space="preserve">Program Name </w:t>
            </w:r>
          </w:p>
          <w:p w14:paraId="7FF90E39" w14:textId="77777777" w:rsidR="00B119C8" w:rsidRPr="001E2A2F" w:rsidRDefault="00B119C8" w:rsidP="00183D14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(as listed in catalog)</w:t>
            </w:r>
          </w:p>
        </w:tc>
        <w:tc>
          <w:tcPr>
            <w:tcW w:w="4983" w:type="dxa"/>
            <w:gridSpan w:val="6"/>
          </w:tcPr>
          <w:p w14:paraId="10A38B09" w14:textId="77777777" w:rsidR="00B119C8" w:rsidRPr="001E2A2F" w:rsidRDefault="00B119C8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431452684" w:edGrp="everyone"/>
            <w:permEnd w:id="1431452684"/>
          </w:p>
        </w:tc>
        <w:tc>
          <w:tcPr>
            <w:tcW w:w="1604" w:type="dxa"/>
            <w:gridSpan w:val="2"/>
          </w:tcPr>
          <w:p w14:paraId="6D19908A" w14:textId="77777777" w:rsidR="00B119C8" w:rsidRPr="001E2A2F" w:rsidRDefault="00B119C8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 xml:space="preserve">Course Number, </w:t>
            </w:r>
          </w:p>
          <w:p w14:paraId="08CAE7C9" w14:textId="77777777" w:rsidR="00B119C8" w:rsidRPr="001E2A2F" w:rsidRDefault="00B119C8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if applicable</w:t>
            </w:r>
          </w:p>
        </w:tc>
        <w:tc>
          <w:tcPr>
            <w:tcW w:w="2595" w:type="dxa"/>
            <w:gridSpan w:val="3"/>
          </w:tcPr>
          <w:p w14:paraId="6B2AC1FD" w14:textId="77777777" w:rsidR="00B119C8" w:rsidRPr="001E2A2F" w:rsidRDefault="00B119C8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073967629" w:edGrp="everyone"/>
            <w:permEnd w:id="1073967629"/>
          </w:p>
        </w:tc>
      </w:tr>
      <w:tr w:rsidR="00B119C8" w:rsidRPr="001E2A2F" w14:paraId="12166A4E" w14:textId="77777777" w:rsidTr="00EB62AC">
        <w:trPr>
          <w:trHeight w:val="288"/>
        </w:trPr>
        <w:tc>
          <w:tcPr>
            <w:tcW w:w="1978" w:type="dxa"/>
            <w:vAlign w:val="center"/>
          </w:tcPr>
          <w:p w14:paraId="3D8BEA2E" w14:textId="77777777" w:rsidR="00B119C8" w:rsidRPr="001E2A2F" w:rsidRDefault="00B119C8" w:rsidP="00183D14">
            <w:pPr>
              <w:spacing w:after="0" w:line="240" w:lineRule="auto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Campus Location(s) for this Program</w:t>
            </w:r>
          </w:p>
        </w:tc>
        <w:tc>
          <w:tcPr>
            <w:tcW w:w="9182" w:type="dxa"/>
            <w:gridSpan w:val="11"/>
          </w:tcPr>
          <w:p w14:paraId="3BA3B2FD" w14:textId="7BE7D8B3" w:rsidR="00B119C8" w:rsidRPr="001E2A2F" w:rsidRDefault="00B119C8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2134050929" w:edGrp="everyone"/>
            <w:permEnd w:id="2134050929"/>
          </w:p>
        </w:tc>
      </w:tr>
      <w:tr w:rsidR="00EB62AC" w:rsidRPr="001E2A2F" w14:paraId="784A8229" w14:textId="77777777" w:rsidTr="00EB62AC">
        <w:trPr>
          <w:trHeight w:val="288"/>
        </w:trPr>
        <w:tc>
          <w:tcPr>
            <w:tcW w:w="1978" w:type="dxa"/>
            <w:vMerge w:val="restart"/>
            <w:vAlign w:val="center"/>
          </w:tcPr>
          <w:p w14:paraId="00F8F660" w14:textId="77777777" w:rsidR="00B119C8" w:rsidRPr="001E2A2F" w:rsidRDefault="00B119C8" w:rsidP="00183D14">
            <w:pPr>
              <w:spacing w:after="0" w:line="240" w:lineRule="auto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SOC Information</w:t>
            </w:r>
          </w:p>
        </w:tc>
        <w:tc>
          <w:tcPr>
            <w:tcW w:w="4651" w:type="dxa"/>
            <w:gridSpan w:val="5"/>
            <w:vAlign w:val="center"/>
          </w:tcPr>
          <w:p w14:paraId="6A1071A7" w14:textId="77777777" w:rsidR="00B119C8" w:rsidRPr="001E2A2F" w:rsidRDefault="00B119C8" w:rsidP="00183D14">
            <w:pPr>
              <w:spacing w:after="0" w:line="240" w:lineRule="auto"/>
              <w:jc w:val="center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Occupation</w:t>
            </w:r>
            <w:r w:rsidRPr="001E2A2F">
              <w:rPr>
                <w:rFonts w:ascii="Proxima Nova Rg" w:hAnsi="Proxima Nova Rg" w:cs="Arial"/>
                <w:sz w:val="16"/>
              </w:rPr>
              <w:t xml:space="preserve"> (as identified on our Demand Occupations List (DOL). Occupations not on this list will not be considered.</w:t>
            </w:r>
          </w:p>
        </w:tc>
        <w:tc>
          <w:tcPr>
            <w:tcW w:w="2170" w:type="dxa"/>
            <w:gridSpan w:val="4"/>
            <w:vAlign w:val="center"/>
          </w:tcPr>
          <w:p w14:paraId="13E4F707" w14:textId="77777777" w:rsidR="00B119C8" w:rsidRPr="001E2A2F" w:rsidRDefault="00B119C8" w:rsidP="00E71C69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SOC Code</w:t>
            </w:r>
          </w:p>
        </w:tc>
        <w:tc>
          <w:tcPr>
            <w:tcW w:w="2361" w:type="dxa"/>
            <w:gridSpan w:val="2"/>
            <w:vAlign w:val="center"/>
          </w:tcPr>
          <w:p w14:paraId="51E580F0" w14:textId="642EF4E3" w:rsidR="00183D14" w:rsidRPr="001E2A2F" w:rsidRDefault="00B119C8" w:rsidP="00EB62AC">
            <w:pPr>
              <w:spacing w:after="0" w:line="240" w:lineRule="auto"/>
              <w:ind w:left="-86"/>
              <w:jc w:val="center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 xml:space="preserve">High Skill/High Wage </w:t>
            </w:r>
            <w:r w:rsidR="00EB62AC">
              <w:rPr>
                <w:rFonts w:ascii="Proxima Nova Rg" w:hAnsi="Proxima Nova Rg" w:cs="Arial"/>
                <w:b/>
                <w:sz w:val="16"/>
              </w:rPr>
              <w:t xml:space="preserve">  </w:t>
            </w:r>
            <w:r w:rsidRPr="001E2A2F">
              <w:rPr>
                <w:rFonts w:ascii="Proxima Nova Rg" w:hAnsi="Proxima Nova Rg" w:cs="Arial"/>
                <w:b/>
                <w:sz w:val="16"/>
              </w:rPr>
              <w:t>Occupation?</w:t>
            </w:r>
          </w:p>
          <w:p w14:paraId="6C905645" w14:textId="2D6AD4D8" w:rsidR="00B119C8" w:rsidRPr="001E2A2F" w:rsidRDefault="00EB62AC" w:rsidP="00183D14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>
              <w:rPr>
                <w:rFonts w:ascii="Proxima Nova Rg" w:hAnsi="Proxima Nova Rg" w:cs="Arial"/>
                <w:sz w:val="16"/>
              </w:rPr>
              <w:t xml:space="preserve">     </w:t>
            </w:r>
            <w:r w:rsidR="00B119C8" w:rsidRPr="001E2A2F">
              <w:rPr>
                <w:rFonts w:ascii="Proxima Nova Rg" w:hAnsi="Proxima Nova Rg" w:cs="Arial"/>
                <w:sz w:val="16"/>
              </w:rPr>
              <w:t>(from the CSRC DOL)</w:t>
            </w:r>
          </w:p>
        </w:tc>
      </w:tr>
      <w:tr w:rsidR="00EB62AC" w:rsidRPr="001E2A2F" w14:paraId="5F5C7D04" w14:textId="77777777" w:rsidTr="00EB62AC">
        <w:trPr>
          <w:trHeight w:val="288"/>
        </w:trPr>
        <w:tc>
          <w:tcPr>
            <w:tcW w:w="1978" w:type="dxa"/>
            <w:vMerge/>
            <w:vAlign w:val="center"/>
          </w:tcPr>
          <w:p w14:paraId="5D704AB7" w14:textId="77777777" w:rsidR="00B119C8" w:rsidRPr="001E2A2F" w:rsidRDefault="00B119C8" w:rsidP="00183D14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permStart w:id="1011556575" w:edGrp="everyone" w:colFirst="1" w:colLast="1"/>
            <w:permStart w:id="549142118" w:edGrp="everyone" w:colFirst="2" w:colLast="2"/>
          </w:p>
        </w:tc>
        <w:tc>
          <w:tcPr>
            <w:tcW w:w="4651" w:type="dxa"/>
            <w:gridSpan w:val="5"/>
          </w:tcPr>
          <w:p w14:paraId="37EF3702" w14:textId="77777777" w:rsidR="00B119C8" w:rsidRPr="001E2A2F" w:rsidRDefault="00B119C8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2170" w:type="dxa"/>
            <w:gridSpan w:val="4"/>
          </w:tcPr>
          <w:p w14:paraId="6F1E0A1C" w14:textId="77777777" w:rsidR="00B119C8" w:rsidRPr="001E2A2F" w:rsidRDefault="00B119C8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2361" w:type="dxa"/>
            <w:gridSpan w:val="2"/>
            <w:vAlign w:val="center"/>
          </w:tcPr>
          <w:p w14:paraId="6E76D1D3" w14:textId="4401A765" w:rsidR="00B119C8" w:rsidRPr="001E2A2F" w:rsidRDefault="00283FCB" w:rsidP="00183D14">
            <w:pPr>
              <w:spacing w:after="0" w:line="240" w:lineRule="auto"/>
              <w:jc w:val="center"/>
              <w:rPr>
                <w:rFonts w:ascii="Proxima Nova Rg" w:hAnsi="Proxima Nova Rg" w:cs="Arial"/>
                <w:sz w:val="16"/>
              </w:rPr>
            </w:pPr>
            <w:sdt>
              <w:sdtPr>
                <w:rPr>
                  <w:rFonts w:ascii="Proxima Nova Rg" w:hAnsi="Proxima Nova Rg" w:cs="Arial"/>
                  <w:sz w:val="16"/>
                </w:rPr>
                <w:id w:val="110932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420889727" w:edGrp="everyone"/>
                <w:r w:rsidR="00EB62AC"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  <w:permEnd w:id="1420889727"/>
              </w:sdtContent>
            </w:sdt>
            <w:r w:rsidR="00EB62AC">
              <w:rPr>
                <w:rFonts w:ascii="Proxima Nova Rg" w:hAnsi="Proxima Nova Rg" w:cs="Arial"/>
                <w:sz w:val="16"/>
              </w:rPr>
              <w:t xml:space="preserve"> </w:t>
            </w:r>
            <w:r w:rsidR="00B119C8" w:rsidRPr="001E2A2F">
              <w:rPr>
                <w:rFonts w:ascii="Proxima Nova Rg" w:hAnsi="Proxima Nova Rg" w:cs="Arial"/>
                <w:sz w:val="16"/>
              </w:rPr>
              <w:t xml:space="preserve">Yes   </w:t>
            </w:r>
            <w:sdt>
              <w:sdtPr>
                <w:rPr>
                  <w:rFonts w:ascii="Proxima Nova Rg" w:hAnsi="Proxima Nova Rg" w:cs="Arial"/>
                  <w:sz w:val="16"/>
                </w:rPr>
                <w:id w:val="-50389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73160191" w:edGrp="everyone"/>
                <w:r w:rsidR="00EB62AC"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  <w:permEnd w:id="173160191"/>
              </w:sdtContent>
            </w:sdt>
            <w:r w:rsidR="00EB62AC">
              <w:rPr>
                <w:rFonts w:ascii="Proxima Nova Rg" w:hAnsi="Proxima Nova Rg" w:cs="Arial"/>
                <w:sz w:val="16"/>
              </w:rPr>
              <w:t xml:space="preserve"> </w:t>
            </w:r>
            <w:r w:rsidR="00B119C8" w:rsidRPr="001E2A2F">
              <w:rPr>
                <w:rFonts w:ascii="Proxima Nova Rg" w:hAnsi="Proxima Nova Rg" w:cs="Arial"/>
                <w:sz w:val="16"/>
              </w:rPr>
              <w:t>No</w:t>
            </w:r>
          </w:p>
        </w:tc>
      </w:tr>
      <w:permEnd w:id="1011556575"/>
      <w:permEnd w:id="549142118"/>
      <w:tr w:rsidR="00B119C8" w:rsidRPr="001E2A2F" w14:paraId="05B21089" w14:textId="77777777" w:rsidTr="00EB62AC">
        <w:trPr>
          <w:trHeight w:val="908"/>
        </w:trPr>
        <w:tc>
          <w:tcPr>
            <w:tcW w:w="1978" w:type="dxa"/>
            <w:vAlign w:val="center"/>
          </w:tcPr>
          <w:p w14:paraId="7A34FBE9" w14:textId="77777777" w:rsidR="00B119C8" w:rsidRPr="001E2A2F" w:rsidRDefault="00B119C8" w:rsidP="00183D14">
            <w:pPr>
              <w:spacing w:after="0" w:line="240" w:lineRule="auto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Program Description</w:t>
            </w:r>
          </w:p>
          <w:p w14:paraId="5DB10457" w14:textId="77777777" w:rsidR="00B119C8" w:rsidRPr="001E2A2F" w:rsidRDefault="00B119C8" w:rsidP="00183D14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Please provide a brief overview</w:t>
            </w:r>
          </w:p>
        </w:tc>
        <w:tc>
          <w:tcPr>
            <w:tcW w:w="9182" w:type="dxa"/>
            <w:gridSpan w:val="11"/>
          </w:tcPr>
          <w:p w14:paraId="70A504B2" w14:textId="77777777" w:rsidR="002552FA" w:rsidRPr="001E2A2F" w:rsidRDefault="002552FA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2090161367" w:edGrp="everyone"/>
            <w:permEnd w:id="2090161367"/>
          </w:p>
        </w:tc>
      </w:tr>
      <w:tr w:rsidR="00EB62AC" w:rsidRPr="001E2A2F" w14:paraId="07D7484C" w14:textId="77777777" w:rsidTr="00EB62AC">
        <w:trPr>
          <w:trHeight w:val="288"/>
        </w:trPr>
        <w:tc>
          <w:tcPr>
            <w:tcW w:w="3600" w:type="dxa"/>
            <w:gridSpan w:val="3"/>
            <w:vAlign w:val="center"/>
          </w:tcPr>
          <w:p w14:paraId="1B311297" w14:textId="77777777" w:rsidR="00B119C8" w:rsidRPr="001E2A2F" w:rsidRDefault="00B119C8" w:rsidP="00183D14">
            <w:pPr>
              <w:spacing w:after="0" w:line="240" w:lineRule="auto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Name/Type of Degree or Certified Awarded</w:t>
            </w:r>
          </w:p>
        </w:tc>
        <w:tc>
          <w:tcPr>
            <w:tcW w:w="4511" w:type="dxa"/>
            <w:gridSpan w:val="5"/>
            <w:vAlign w:val="center"/>
          </w:tcPr>
          <w:p w14:paraId="44A2F4E2" w14:textId="77777777" w:rsidR="00B119C8" w:rsidRPr="001E2A2F" w:rsidRDefault="00B119C8" w:rsidP="00183D14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permStart w:id="1821447058" w:edGrp="everyone"/>
            <w:permEnd w:id="1821447058"/>
          </w:p>
        </w:tc>
        <w:tc>
          <w:tcPr>
            <w:tcW w:w="1335" w:type="dxa"/>
            <w:gridSpan w:val="3"/>
            <w:vAlign w:val="center"/>
          </w:tcPr>
          <w:p w14:paraId="3A996DA0" w14:textId="77777777" w:rsidR="00B119C8" w:rsidRPr="001E2A2F" w:rsidRDefault="00B119C8" w:rsidP="00183D14">
            <w:pPr>
              <w:spacing w:after="0" w:line="240" w:lineRule="auto"/>
              <w:jc w:val="right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Pell Approved</w:t>
            </w:r>
          </w:p>
        </w:tc>
        <w:tc>
          <w:tcPr>
            <w:tcW w:w="1714" w:type="dxa"/>
            <w:vAlign w:val="center"/>
          </w:tcPr>
          <w:p w14:paraId="2B0F5FB4" w14:textId="12D6927A" w:rsidR="00B119C8" w:rsidRPr="001E2A2F" w:rsidRDefault="00283FCB" w:rsidP="00183D14">
            <w:pPr>
              <w:spacing w:after="0" w:line="240" w:lineRule="auto"/>
              <w:jc w:val="center"/>
              <w:rPr>
                <w:rFonts w:ascii="Proxima Nova Rg" w:hAnsi="Proxima Nova Rg" w:cs="Arial"/>
                <w:sz w:val="16"/>
              </w:rPr>
            </w:pPr>
            <w:sdt>
              <w:sdtPr>
                <w:rPr>
                  <w:rFonts w:ascii="Proxima Nova Rg" w:hAnsi="Proxima Nova Rg" w:cs="Arial"/>
                  <w:sz w:val="16"/>
                </w:rPr>
                <w:id w:val="174021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549409493" w:edGrp="everyone"/>
                <w:r w:rsidR="00EB62AC"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  <w:permEnd w:id="1549409493"/>
              </w:sdtContent>
            </w:sdt>
            <w:r w:rsidR="00B119C8" w:rsidRPr="001E2A2F">
              <w:rPr>
                <w:rFonts w:ascii="Proxima Nova Rg" w:hAnsi="Proxima Nova Rg" w:cs="Arial"/>
                <w:sz w:val="16"/>
              </w:rPr>
              <w:t xml:space="preserve"> Yes </w:t>
            </w:r>
            <w:sdt>
              <w:sdtPr>
                <w:rPr>
                  <w:rFonts w:ascii="Proxima Nova Rg" w:hAnsi="Proxima Nova Rg" w:cs="Arial"/>
                  <w:sz w:val="16"/>
                </w:rPr>
                <w:id w:val="598597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024797559" w:edGrp="everyone"/>
                <w:r w:rsidR="00EB62AC"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  <w:permEnd w:id="1024797559"/>
              </w:sdtContent>
            </w:sdt>
            <w:r w:rsidR="00B119C8" w:rsidRPr="001E2A2F">
              <w:rPr>
                <w:rFonts w:ascii="Proxima Nova Rg" w:hAnsi="Proxima Nova Rg" w:cs="Arial"/>
                <w:sz w:val="16"/>
              </w:rPr>
              <w:t xml:space="preserve"> No</w:t>
            </w:r>
          </w:p>
        </w:tc>
      </w:tr>
      <w:tr w:rsidR="00EB62AC" w:rsidRPr="001E2A2F" w14:paraId="29EEBD0A" w14:textId="77777777" w:rsidTr="00EB62AC">
        <w:trPr>
          <w:trHeight w:val="288"/>
        </w:trPr>
        <w:tc>
          <w:tcPr>
            <w:tcW w:w="6171" w:type="dxa"/>
            <w:gridSpan w:val="4"/>
            <w:vAlign w:val="center"/>
          </w:tcPr>
          <w:p w14:paraId="68FD3F28" w14:textId="77777777" w:rsidR="00E71C69" w:rsidRPr="001E2A2F" w:rsidRDefault="00E71C69" w:rsidP="00183D14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Can Credential be stacked with other credentials for a career ladder?</w:t>
            </w:r>
          </w:p>
        </w:tc>
        <w:tc>
          <w:tcPr>
            <w:tcW w:w="4989" w:type="dxa"/>
            <w:gridSpan w:val="8"/>
            <w:vAlign w:val="center"/>
          </w:tcPr>
          <w:p w14:paraId="566CE089" w14:textId="704C9597" w:rsidR="00E71C69" w:rsidRPr="001E2A2F" w:rsidRDefault="00283FCB" w:rsidP="00183D14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sdt>
              <w:sdtPr>
                <w:rPr>
                  <w:rFonts w:ascii="Proxima Nova Rg" w:hAnsi="Proxima Nova Rg" w:cs="Arial"/>
                  <w:sz w:val="16"/>
                </w:rPr>
                <w:id w:val="-37538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996713380" w:edGrp="everyone"/>
                <w:r w:rsidR="00EB62AC"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  <w:permEnd w:id="1996713380"/>
              </w:sdtContent>
            </w:sdt>
            <w:r w:rsidR="00E71C69" w:rsidRPr="001E2A2F">
              <w:rPr>
                <w:rFonts w:ascii="Proxima Nova Rg" w:hAnsi="Proxima Nova Rg" w:cs="Arial"/>
                <w:sz w:val="16"/>
              </w:rPr>
              <w:t xml:space="preserve"> Yes  </w:t>
            </w:r>
            <w:permStart w:id="37774729" w:edGrp="everyone"/>
            <w:sdt>
              <w:sdtPr>
                <w:rPr>
                  <w:rFonts w:ascii="Proxima Nova Rg" w:hAnsi="Proxima Nova Rg" w:cs="Arial"/>
                  <w:sz w:val="16"/>
                </w:rPr>
                <w:id w:val="1626355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2AC"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sdtContent>
            </w:sdt>
            <w:permEnd w:id="37774729"/>
            <w:r w:rsidR="00E71C69" w:rsidRPr="001E2A2F">
              <w:rPr>
                <w:rFonts w:ascii="Proxima Nova Rg" w:hAnsi="Proxima Nova Rg" w:cs="Arial"/>
                <w:sz w:val="16"/>
              </w:rPr>
              <w:t xml:space="preserve"> No</w:t>
            </w:r>
          </w:p>
        </w:tc>
      </w:tr>
      <w:tr w:rsidR="00EB62AC" w:rsidRPr="001E2A2F" w14:paraId="497DC747" w14:textId="77777777" w:rsidTr="00EB62AC">
        <w:trPr>
          <w:trHeight w:val="288"/>
        </w:trPr>
        <w:tc>
          <w:tcPr>
            <w:tcW w:w="3330" w:type="dxa"/>
            <w:gridSpan w:val="2"/>
            <w:vAlign w:val="center"/>
          </w:tcPr>
          <w:p w14:paraId="46D6F73C" w14:textId="77777777" w:rsidR="00E71C69" w:rsidRPr="001E2A2F" w:rsidRDefault="00E71C69" w:rsidP="00183D14">
            <w:pPr>
              <w:spacing w:after="0" w:line="240" w:lineRule="auto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If yes, please identify other credentials</w:t>
            </w:r>
          </w:p>
        </w:tc>
        <w:tc>
          <w:tcPr>
            <w:tcW w:w="7830" w:type="dxa"/>
            <w:gridSpan w:val="10"/>
            <w:vAlign w:val="center"/>
          </w:tcPr>
          <w:p w14:paraId="3FD78107" w14:textId="77777777" w:rsidR="00E71C69" w:rsidRPr="001E2A2F" w:rsidRDefault="00E71C69" w:rsidP="00183D14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permStart w:id="2014842956" w:edGrp="everyone"/>
            <w:permEnd w:id="2014842956"/>
          </w:p>
        </w:tc>
      </w:tr>
      <w:tr w:rsidR="00EB62AC" w:rsidRPr="001E2A2F" w14:paraId="538CE722" w14:textId="77777777" w:rsidTr="00EB62AC">
        <w:trPr>
          <w:trHeight w:val="288"/>
        </w:trPr>
        <w:tc>
          <w:tcPr>
            <w:tcW w:w="6210" w:type="dxa"/>
            <w:gridSpan w:val="5"/>
            <w:vAlign w:val="center"/>
          </w:tcPr>
          <w:p w14:paraId="7952D18C" w14:textId="77777777" w:rsidR="00E71C69" w:rsidRPr="001E2A2F" w:rsidRDefault="00E71C69" w:rsidP="00183D14">
            <w:pPr>
              <w:spacing w:after="0" w:line="240" w:lineRule="auto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Program Length (number of weeks, months, credit hours, clock/contact hours)</w:t>
            </w:r>
          </w:p>
        </w:tc>
        <w:tc>
          <w:tcPr>
            <w:tcW w:w="4950" w:type="dxa"/>
            <w:gridSpan w:val="7"/>
          </w:tcPr>
          <w:p w14:paraId="793DD121" w14:textId="77777777" w:rsidR="00E71C69" w:rsidRPr="001E2A2F" w:rsidRDefault="00E71C69" w:rsidP="00E71C69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933970525" w:edGrp="everyone"/>
            <w:permEnd w:id="1933970525"/>
          </w:p>
        </w:tc>
      </w:tr>
    </w:tbl>
    <w:p w14:paraId="5F8BDED6" w14:textId="77777777" w:rsidR="00E71C69" w:rsidRPr="001E2A2F" w:rsidRDefault="00E71C69" w:rsidP="00E71C69">
      <w:pPr>
        <w:spacing w:after="0" w:line="240" w:lineRule="auto"/>
        <w:rPr>
          <w:rFonts w:ascii="Proxima Nova Rg" w:hAnsi="Proxima Nova Rg" w:cs="Arial"/>
          <w:sz w:val="18"/>
        </w:rPr>
      </w:pPr>
    </w:p>
    <w:p w14:paraId="13F0AFA1" w14:textId="77777777" w:rsidR="00E71C69" w:rsidRPr="001E2A2F" w:rsidRDefault="00E71C69" w:rsidP="00E71C69">
      <w:pPr>
        <w:spacing w:after="0" w:line="240" w:lineRule="auto"/>
        <w:jc w:val="center"/>
        <w:rPr>
          <w:rFonts w:ascii="Proxima Nova Rg" w:hAnsi="Proxima Nova Rg" w:cs="Arial"/>
          <w:b/>
          <w:sz w:val="18"/>
        </w:rPr>
      </w:pPr>
      <w:r w:rsidRPr="001E2A2F">
        <w:rPr>
          <w:rFonts w:ascii="Proxima Nova Rg" w:hAnsi="Proxima Nova Rg" w:cs="Arial"/>
          <w:b/>
          <w:sz w:val="18"/>
        </w:rPr>
        <w:t>TRAINING COSTS: SHOW ALL</w:t>
      </w:r>
    </w:p>
    <w:tbl>
      <w:tblPr>
        <w:tblStyle w:val="TableGrid"/>
        <w:tblW w:w="11155" w:type="dxa"/>
        <w:jc w:val="center"/>
        <w:tblLayout w:type="fixed"/>
        <w:tblLook w:val="04A0" w:firstRow="1" w:lastRow="0" w:firstColumn="1" w:lastColumn="0" w:noHBand="0" w:noVBand="1"/>
      </w:tblPr>
      <w:tblGrid>
        <w:gridCol w:w="6835"/>
        <w:gridCol w:w="1301"/>
        <w:gridCol w:w="432"/>
        <w:gridCol w:w="607"/>
        <w:gridCol w:w="900"/>
        <w:gridCol w:w="1080"/>
      </w:tblGrid>
      <w:tr w:rsidR="00EB62AC" w:rsidRPr="001E2A2F" w14:paraId="2E70F56E" w14:textId="77777777" w:rsidTr="00EB62AC">
        <w:trPr>
          <w:cantSplit/>
          <w:trHeight w:val="908"/>
          <w:tblHeader/>
          <w:jc w:val="center"/>
        </w:trPr>
        <w:tc>
          <w:tcPr>
            <w:tcW w:w="6835" w:type="dxa"/>
            <w:vAlign w:val="bottom"/>
          </w:tcPr>
          <w:p w14:paraId="138E7EF2" w14:textId="77777777" w:rsidR="005F4455" w:rsidRPr="001E2A2F" w:rsidRDefault="005F4455" w:rsidP="0010767D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COSTS MUST BE ITEMIZED: Please refer to the Expense Detail list to ensure all expenses are shown. IMPORTANT! PLEASE NOTE that CSRC cannot pay 3</w:t>
            </w:r>
            <w:r w:rsidRPr="001E2A2F">
              <w:rPr>
                <w:rFonts w:ascii="Proxima Nova Rg" w:hAnsi="Proxima Nova Rg" w:cs="Arial"/>
                <w:sz w:val="16"/>
                <w:vertAlign w:val="superscript"/>
              </w:rPr>
              <w:t>rd</w:t>
            </w:r>
            <w:r w:rsidRPr="001E2A2F">
              <w:rPr>
                <w:rFonts w:ascii="Proxima Nova Rg" w:hAnsi="Proxima Nova Rg" w:cs="Arial"/>
                <w:sz w:val="16"/>
              </w:rPr>
              <w:t xml:space="preserve"> party providers/suppliers</w:t>
            </w:r>
            <w:r w:rsidR="000C286E" w:rsidRPr="001E2A2F">
              <w:rPr>
                <w:rFonts w:ascii="Proxima Nova Rg" w:hAnsi="Proxima Nova Rg" w:cs="Arial"/>
                <w:sz w:val="16"/>
              </w:rPr>
              <w:t>,</w:t>
            </w:r>
            <w:r w:rsidRPr="001E2A2F">
              <w:rPr>
                <w:rFonts w:ascii="Proxima Nova Rg" w:hAnsi="Proxima Nova Rg" w:cs="Arial"/>
                <w:sz w:val="16"/>
              </w:rPr>
              <w:t xml:space="preserve"> but can reimburse the Training Provider for expenses paid on behalf of the student up to the current ITA cap for the program/occupation. </w:t>
            </w:r>
            <w:r w:rsidRPr="001E2A2F">
              <w:rPr>
                <w:rFonts w:ascii="Proxima Nova Rg" w:hAnsi="Proxima Nova Rg" w:cs="Arial"/>
                <w:b/>
                <w:sz w:val="16"/>
              </w:rPr>
              <w:t>Please show ALL costs associated with this program and indicate if cost will or will not be paid by you, the training provider, and billed to CSRC.</w:t>
            </w:r>
          </w:p>
        </w:tc>
        <w:tc>
          <w:tcPr>
            <w:tcW w:w="2340" w:type="dxa"/>
            <w:gridSpan w:val="3"/>
            <w:vAlign w:val="center"/>
          </w:tcPr>
          <w:p w14:paraId="5CA8BA04" w14:textId="77777777" w:rsidR="005F4455" w:rsidRPr="001E2A2F" w:rsidRDefault="005F4455" w:rsidP="005F4455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Training Provider pays/will pay and will bill (indicate yes or no)</w:t>
            </w:r>
          </w:p>
        </w:tc>
        <w:tc>
          <w:tcPr>
            <w:tcW w:w="1980" w:type="dxa"/>
            <w:gridSpan w:val="2"/>
            <w:vAlign w:val="center"/>
          </w:tcPr>
          <w:p w14:paraId="4FF51CD2" w14:textId="77777777" w:rsidR="000C286E" w:rsidRPr="001E2A2F" w:rsidRDefault="000C286E" w:rsidP="005F4455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For CSRC Use Only</w:t>
            </w:r>
          </w:p>
          <w:p w14:paraId="095F7750" w14:textId="77777777" w:rsidR="005F4455" w:rsidRPr="001E2A2F" w:rsidRDefault="005F4455" w:rsidP="005F4455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Allowable?</w:t>
            </w:r>
          </w:p>
        </w:tc>
      </w:tr>
      <w:tr w:rsidR="008F525A" w:rsidRPr="001E2A2F" w14:paraId="14F83F94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D9D9D9" w:themeFill="background1" w:themeFillShade="D9"/>
            <w:vAlign w:val="bottom"/>
          </w:tcPr>
          <w:p w14:paraId="3E844DBC" w14:textId="77777777" w:rsidR="00DD7A9F" w:rsidRPr="001E2A2F" w:rsidRDefault="00DD7A9F" w:rsidP="002552FA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Training-related item/cost (see expense details to ensure all costs are shown)</w:t>
            </w:r>
          </w:p>
        </w:tc>
        <w:tc>
          <w:tcPr>
            <w:tcW w:w="1301" w:type="dxa"/>
            <w:shd w:val="clear" w:color="auto" w:fill="D9D9D9" w:themeFill="background1" w:themeFillShade="D9"/>
            <w:vAlign w:val="bottom"/>
          </w:tcPr>
          <w:p w14:paraId="74A6F7CA" w14:textId="77777777" w:rsidR="00DD7A9F" w:rsidRPr="001E2A2F" w:rsidRDefault="00DD7A9F" w:rsidP="005F4455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Cost</w:t>
            </w:r>
          </w:p>
        </w:tc>
        <w:tc>
          <w:tcPr>
            <w:tcW w:w="432" w:type="dxa"/>
            <w:shd w:val="clear" w:color="auto" w:fill="D9D9D9" w:themeFill="background1" w:themeFillShade="D9"/>
            <w:vAlign w:val="bottom"/>
          </w:tcPr>
          <w:p w14:paraId="447D0010" w14:textId="77777777" w:rsidR="00DD7A9F" w:rsidRPr="001E2A2F" w:rsidRDefault="00DD7A9F" w:rsidP="005F4455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Y</w:t>
            </w:r>
          </w:p>
        </w:tc>
        <w:tc>
          <w:tcPr>
            <w:tcW w:w="607" w:type="dxa"/>
            <w:shd w:val="clear" w:color="auto" w:fill="D9D9D9" w:themeFill="background1" w:themeFillShade="D9"/>
            <w:vAlign w:val="bottom"/>
          </w:tcPr>
          <w:p w14:paraId="0A782D13" w14:textId="77777777" w:rsidR="00DD7A9F" w:rsidRPr="001E2A2F" w:rsidRDefault="00DD7A9F" w:rsidP="005F4455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N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bottom"/>
          </w:tcPr>
          <w:p w14:paraId="3F65DB6A" w14:textId="77777777" w:rsidR="00DD7A9F" w:rsidRPr="001E2A2F" w:rsidRDefault="00DD7A9F" w:rsidP="00DD7A9F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Can Pay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bottom"/>
          </w:tcPr>
          <w:p w14:paraId="419F3D1C" w14:textId="77777777" w:rsidR="00DD7A9F" w:rsidRPr="001E2A2F" w:rsidRDefault="00DD7A9F" w:rsidP="00DD7A9F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Cannot Pay</w:t>
            </w:r>
          </w:p>
        </w:tc>
      </w:tr>
      <w:tr w:rsidR="008F525A" w:rsidRPr="001E2A2F" w14:paraId="7ECAB1CE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12ABD388" w14:textId="0C8B12BA" w:rsidR="00DD7A9F" w:rsidRPr="00EB62AC" w:rsidRDefault="00DD7A9F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bCs/>
                <w:sz w:val="16"/>
              </w:rPr>
            </w:pPr>
            <w:permStart w:id="1670326066" w:edGrp="everyone" w:colFirst="0" w:colLast="0"/>
            <w:permStart w:id="1025205446" w:edGrp="everyone" w:colFirst="4" w:colLast="4"/>
            <w:permStart w:id="985494059" w:edGrp="everyone" w:colFirst="5" w:colLast="5"/>
          </w:p>
        </w:tc>
        <w:tc>
          <w:tcPr>
            <w:tcW w:w="1301" w:type="dxa"/>
            <w:shd w:val="clear" w:color="auto" w:fill="auto"/>
            <w:vAlign w:val="bottom"/>
          </w:tcPr>
          <w:p w14:paraId="64DEB5D0" w14:textId="2CD6448C" w:rsidR="00DD7A9F" w:rsidRPr="001E2A2F" w:rsidRDefault="00183D14" w:rsidP="00183D14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396243728" w:edGrp="everyone"/>
            <w:permEnd w:id="396243728"/>
          </w:p>
        </w:tc>
        <w:tc>
          <w:tcPr>
            <w:tcW w:w="432" w:type="dxa"/>
            <w:shd w:val="clear" w:color="auto" w:fill="auto"/>
            <w:vAlign w:val="bottom"/>
          </w:tcPr>
          <w:permStart w:id="2114264595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-5466774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F1C940" w14:textId="559D1BCA" w:rsidR="00DD7A9F" w:rsidRPr="001E2A2F" w:rsidRDefault="00EB62AC" w:rsidP="005F4455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2114264595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16541765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548951809" w:edGrp="everyone" w:displacedByCustomXml="prev"/>
              <w:p w14:paraId="2CC26A2D" w14:textId="0B88FA94" w:rsidR="00DD7A9F" w:rsidRPr="001E2A2F" w:rsidRDefault="00EB62AC" w:rsidP="005F4455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548951809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39701697" w14:textId="77777777" w:rsidR="00DD7A9F" w:rsidRPr="001E2A2F" w:rsidRDefault="00DD7A9F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1C1F7B52" w14:textId="77777777" w:rsidR="00DD7A9F" w:rsidRPr="001E2A2F" w:rsidRDefault="00DD7A9F" w:rsidP="00AD66C6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</w:tr>
      <w:tr w:rsidR="00EB62AC" w:rsidRPr="001E2A2F" w14:paraId="0441474C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411434CE" w14:textId="4E5A21B1" w:rsidR="00EB62AC" w:rsidRPr="00EB62AC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Cs/>
                <w:sz w:val="16"/>
              </w:rPr>
            </w:pPr>
            <w:permStart w:id="129118491" w:edGrp="everyone" w:colFirst="0" w:colLast="0"/>
            <w:permStart w:id="1529048640" w:edGrp="everyone" w:colFirst="4" w:colLast="4"/>
            <w:permStart w:id="1297363639" w:edGrp="everyone" w:colFirst="5" w:colLast="5"/>
            <w:permEnd w:id="1670326066"/>
            <w:permEnd w:id="1025205446"/>
            <w:permEnd w:id="985494059"/>
          </w:p>
        </w:tc>
        <w:tc>
          <w:tcPr>
            <w:tcW w:w="1301" w:type="dxa"/>
            <w:shd w:val="clear" w:color="auto" w:fill="auto"/>
            <w:vAlign w:val="bottom"/>
          </w:tcPr>
          <w:p w14:paraId="3F3A9E2D" w14:textId="1F78356D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120330291" w:edGrp="everyone"/>
            <w:permEnd w:id="120330291"/>
          </w:p>
        </w:tc>
        <w:tc>
          <w:tcPr>
            <w:tcW w:w="432" w:type="dxa"/>
            <w:shd w:val="clear" w:color="auto" w:fill="auto"/>
            <w:vAlign w:val="bottom"/>
          </w:tcPr>
          <w:permStart w:id="1317865090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17654240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D2E7EF" w14:textId="7F9C92A0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317865090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15486813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888363508" w:edGrp="everyone" w:displacedByCustomXml="prev"/>
              <w:p w14:paraId="24188F85" w14:textId="02415984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888363508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5D46B708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7CE8A650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</w:tr>
      <w:tr w:rsidR="00EB62AC" w:rsidRPr="001E2A2F" w14:paraId="4B72E93D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5758E861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471752820" w:edGrp="everyone" w:colFirst="0" w:colLast="0"/>
            <w:permStart w:id="1787503987" w:edGrp="everyone" w:colFirst="4" w:colLast="4"/>
            <w:permStart w:id="277435010" w:edGrp="everyone" w:colFirst="5" w:colLast="5"/>
            <w:permEnd w:id="129118491"/>
            <w:permEnd w:id="1529048640"/>
            <w:permEnd w:id="1297363639"/>
          </w:p>
        </w:tc>
        <w:tc>
          <w:tcPr>
            <w:tcW w:w="1301" w:type="dxa"/>
            <w:shd w:val="clear" w:color="auto" w:fill="auto"/>
            <w:vAlign w:val="bottom"/>
          </w:tcPr>
          <w:p w14:paraId="08D7ACCE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379610435" w:edGrp="everyone"/>
            <w:permEnd w:id="379610435"/>
          </w:p>
        </w:tc>
        <w:tc>
          <w:tcPr>
            <w:tcW w:w="432" w:type="dxa"/>
            <w:shd w:val="clear" w:color="auto" w:fill="auto"/>
            <w:vAlign w:val="bottom"/>
          </w:tcPr>
          <w:permStart w:id="506340381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-15662559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0D0CF6" w14:textId="7539E29F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506340381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18549555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130761091" w:edGrp="everyone" w:displacedByCustomXml="prev"/>
              <w:p w14:paraId="70B7270F" w14:textId="1931CB20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130761091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3D6267A8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032F5F98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</w:tr>
      <w:tr w:rsidR="00EB62AC" w:rsidRPr="001E2A2F" w14:paraId="2893BF47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126AAAA6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292180647" w:edGrp="everyone" w:colFirst="0" w:colLast="0"/>
            <w:permStart w:id="2047030087" w:edGrp="everyone" w:colFirst="4" w:colLast="4"/>
            <w:permStart w:id="268965105" w:edGrp="everyone" w:colFirst="5" w:colLast="5"/>
            <w:permEnd w:id="471752820"/>
            <w:permEnd w:id="1787503987"/>
            <w:permEnd w:id="277435010"/>
          </w:p>
        </w:tc>
        <w:tc>
          <w:tcPr>
            <w:tcW w:w="1301" w:type="dxa"/>
            <w:shd w:val="clear" w:color="auto" w:fill="auto"/>
            <w:vAlign w:val="bottom"/>
          </w:tcPr>
          <w:p w14:paraId="2121527C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1977562575" w:edGrp="everyone"/>
            <w:permEnd w:id="1977562575"/>
          </w:p>
        </w:tc>
        <w:tc>
          <w:tcPr>
            <w:tcW w:w="432" w:type="dxa"/>
            <w:shd w:val="clear" w:color="auto" w:fill="auto"/>
            <w:vAlign w:val="bottom"/>
          </w:tcPr>
          <w:permStart w:id="644638967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4241645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6663105" w14:textId="35FE5C51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644638967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1960858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778180700" w:edGrp="everyone" w:displacedByCustomXml="prev"/>
              <w:p w14:paraId="69735BB7" w14:textId="298C15A2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778180700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09925F97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4F69CABE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</w:tr>
      <w:tr w:rsidR="00EB62AC" w:rsidRPr="001E2A2F" w14:paraId="57E11AD8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471DE1FB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1332167108" w:edGrp="everyone" w:colFirst="0" w:colLast="0"/>
            <w:permStart w:id="221258000" w:edGrp="everyone" w:colFirst="4" w:colLast="4"/>
            <w:permStart w:id="1008351140" w:edGrp="everyone" w:colFirst="5" w:colLast="5"/>
            <w:permEnd w:id="292180647"/>
            <w:permEnd w:id="2047030087"/>
            <w:permEnd w:id="268965105"/>
          </w:p>
        </w:tc>
        <w:tc>
          <w:tcPr>
            <w:tcW w:w="1301" w:type="dxa"/>
            <w:shd w:val="clear" w:color="auto" w:fill="auto"/>
            <w:vAlign w:val="bottom"/>
          </w:tcPr>
          <w:p w14:paraId="60733632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101465141" w:edGrp="everyone"/>
            <w:permEnd w:id="101465141"/>
          </w:p>
        </w:tc>
        <w:tc>
          <w:tcPr>
            <w:tcW w:w="432" w:type="dxa"/>
            <w:shd w:val="clear" w:color="auto" w:fill="auto"/>
            <w:vAlign w:val="bottom"/>
          </w:tcPr>
          <w:permStart w:id="866540657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-621057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F2F81A" w14:textId="2D8C0333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866540657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5574043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631976316" w:edGrp="everyone" w:displacedByCustomXml="prev"/>
              <w:p w14:paraId="0A24D26B" w14:textId="5590B030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631976316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41A90599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0C48974D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</w:tr>
      <w:tr w:rsidR="00EB62AC" w:rsidRPr="001E2A2F" w14:paraId="130920C0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71CFC14F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1461678139" w:edGrp="everyone" w:colFirst="0" w:colLast="0"/>
            <w:permStart w:id="635311135" w:edGrp="everyone" w:colFirst="4" w:colLast="4"/>
            <w:permStart w:id="703882237" w:edGrp="everyone" w:colFirst="5" w:colLast="5"/>
            <w:permEnd w:id="1332167108"/>
            <w:permEnd w:id="221258000"/>
            <w:permEnd w:id="1008351140"/>
          </w:p>
        </w:tc>
        <w:tc>
          <w:tcPr>
            <w:tcW w:w="1301" w:type="dxa"/>
            <w:shd w:val="clear" w:color="auto" w:fill="auto"/>
            <w:vAlign w:val="bottom"/>
          </w:tcPr>
          <w:p w14:paraId="4A37E2AB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615524641" w:edGrp="everyone"/>
            <w:permEnd w:id="615524641"/>
          </w:p>
        </w:tc>
        <w:tc>
          <w:tcPr>
            <w:tcW w:w="432" w:type="dxa"/>
            <w:shd w:val="clear" w:color="auto" w:fill="auto"/>
            <w:vAlign w:val="bottom"/>
          </w:tcPr>
          <w:permStart w:id="1255362937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14349421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FF9469" w14:textId="43F57712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255362937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19762529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986661866" w:edGrp="everyone" w:displacedByCustomXml="prev"/>
              <w:p w14:paraId="53ED5543" w14:textId="0A8AC6E3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986661866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52ECD25E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624F309F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</w:tr>
      <w:tr w:rsidR="00EB62AC" w:rsidRPr="001E2A2F" w14:paraId="6FAAE9B2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603A292F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1271006206" w:edGrp="everyone" w:colFirst="0" w:colLast="0"/>
            <w:permStart w:id="1653374156" w:edGrp="everyone" w:colFirst="4" w:colLast="4"/>
            <w:permStart w:id="292757589" w:edGrp="everyone" w:colFirst="5" w:colLast="5"/>
            <w:permEnd w:id="1461678139"/>
            <w:permEnd w:id="635311135"/>
            <w:permEnd w:id="703882237"/>
          </w:p>
        </w:tc>
        <w:tc>
          <w:tcPr>
            <w:tcW w:w="1301" w:type="dxa"/>
            <w:shd w:val="clear" w:color="auto" w:fill="auto"/>
            <w:vAlign w:val="bottom"/>
          </w:tcPr>
          <w:p w14:paraId="324ADC32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2059025027" w:edGrp="everyone"/>
            <w:permEnd w:id="2059025027"/>
          </w:p>
        </w:tc>
        <w:tc>
          <w:tcPr>
            <w:tcW w:w="432" w:type="dxa"/>
            <w:shd w:val="clear" w:color="auto" w:fill="auto"/>
            <w:vAlign w:val="bottom"/>
          </w:tcPr>
          <w:permStart w:id="1782997050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3015815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EE481F" w14:textId="5C5D3657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782997050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342839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570307527" w:edGrp="everyone" w:displacedByCustomXml="prev"/>
              <w:p w14:paraId="5C51C4EC" w14:textId="4B80CC86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570307527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47FC6EB8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3A3072A5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</w:tr>
      <w:tr w:rsidR="00EB62AC" w:rsidRPr="001E2A2F" w14:paraId="2FAB353C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0AD455FE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1520968477" w:edGrp="everyone" w:colFirst="0" w:colLast="0"/>
            <w:permStart w:id="1288463425" w:edGrp="everyone" w:colFirst="4" w:colLast="4"/>
            <w:permStart w:id="1395003511" w:edGrp="everyone" w:colFirst="5" w:colLast="5"/>
            <w:permEnd w:id="1271006206"/>
            <w:permEnd w:id="1653374156"/>
            <w:permEnd w:id="292757589"/>
          </w:p>
        </w:tc>
        <w:tc>
          <w:tcPr>
            <w:tcW w:w="1301" w:type="dxa"/>
            <w:shd w:val="clear" w:color="auto" w:fill="auto"/>
            <w:vAlign w:val="bottom"/>
          </w:tcPr>
          <w:p w14:paraId="0EF39C5C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1990357405" w:edGrp="everyone"/>
            <w:permEnd w:id="1990357405"/>
          </w:p>
        </w:tc>
        <w:tc>
          <w:tcPr>
            <w:tcW w:w="432" w:type="dxa"/>
            <w:shd w:val="clear" w:color="auto" w:fill="auto"/>
            <w:vAlign w:val="bottom"/>
          </w:tcPr>
          <w:permStart w:id="29258545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13152969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2C239E8" w14:textId="72A51322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29258545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20851366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817345558" w:edGrp="everyone" w:displacedByCustomXml="prev"/>
              <w:p w14:paraId="603453DE" w14:textId="49A9A0E0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817345558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52825CA4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6E28D61E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</w:tr>
      <w:tr w:rsidR="00EB62AC" w:rsidRPr="001E2A2F" w14:paraId="7E92C9EB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56260DD8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353573959" w:edGrp="everyone" w:colFirst="0" w:colLast="0"/>
            <w:permStart w:id="281700605" w:edGrp="everyone" w:colFirst="4" w:colLast="4"/>
            <w:permStart w:id="1773538693" w:edGrp="everyone" w:colFirst="5" w:colLast="5"/>
            <w:permEnd w:id="1520968477"/>
            <w:permEnd w:id="1288463425"/>
            <w:permEnd w:id="1395003511"/>
          </w:p>
        </w:tc>
        <w:tc>
          <w:tcPr>
            <w:tcW w:w="1301" w:type="dxa"/>
            <w:shd w:val="clear" w:color="auto" w:fill="auto"/>
            <w:vAlign w:val="bottom"/>
          </w:tcPr>
          <w:p w14:paraId="0CEE0983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477131634" w:edGrp="everyone"/>
            <w:permEnd w:id="477131634"/>
          </w:p>
        </w:tc>
        <w:tc>
          <w:tcPr>
            <w:tcW w:w="432" w:type="dxa"/>
            <w:shd w:val="clear" w:color="auto" w:fill="auto"/>
            <w:vAlign w:val="bottom"/>
          </w:tcPr>
          <w:permStart w:id="642386801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3876881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EFAB9A" w14:textId="13F6B323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642386801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1926151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718567045" w:edGrp="everyone" w:displacedByCustomXml="prev"/>
              <w:p w14:paraId="5F96F195" w14:textId="7E58B042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718567045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3CBEDBA3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00FCD562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</w:tr>
      <w:tr w:rsidR="00EB62AC" w:rsidRPr="001E2A2F" w14:paraId="30C75EA4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60593AD9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854469622" w:edGrp="everyone" w:colFirst="0" w:colLast="0"/>
            <w:permStart w:id="408572673" w:edGrp="everyone" w:colFirst="4" w:colLast="4"/>
            <w:permStart w:id="1697658922" w:edGrp="everyone" w:colFirst="5" w:colLast="5"/>
            <w:permEnd w:id="353573959"/>
            <w:permEnd w:id="281700605"/>
            <w:permEnd w:id="1773538693"/>
          </w:p>
        </w:tc>
        <w:tc>
          <w:tcPr>
            <w:tcW w:w="1301" w:type="dxa"/>
            <w:shd w:val="clear" w:color="auto" w:fill="auto"/>
            <w:vAlign w:val="bottom"/>
          </w:tcPr>
          <w:p w14:paraId="5A339396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1580807130" w:edGrp="everyone"/>
            <w:permEnd w:id="1580807130"/>
          </w:p>
        </w:tc>
        <w:tc>
          <w:tcPr>
            <w:tcW w:w="432" w:type="dxa"/>
            <w:shd w:val="clear" w:color="auto" w:fill="auto"/>
            <w:vAlign w:val="bottom"/>
          </w:tcPr>
          <w:permStart w:id="1407982762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14573666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B1CBE5" w14:textId="433C3910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407982762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2551347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624197567" w:edGrp="everyone" w:displacedByCustomXml="prev"/>
              <w:p w14:paraId="4AE7C0F8" w14:textId="2006815D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624197567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37E2CD73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12F08913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</w:p>
        </w:tc>
      </w:tr>
      <w:permEnd w:id="854469622"/>
      <w:permEnd w:id="408572673"/>
      <w:permEnd w:id="1697658922"/>
      <w:tr w:rsidR="00DD7A9F" w:rsidRPr="001E2A2F" w14:paraId="247645AF" w14:textId="77777777" w:rsidTr="00EB62AC">
        <w:trPr>
          <w:cantSplit/>
          <w:trHeight w:val="288"/>
          <w:jc w:val="center"/>
        </w:trPr>
        <w:tc>
          <w:tcPr>
            <w:tcW w:w="11155" w:type="dxa"/>
            <w:gridSpan w:val="6"/>
            <w:shd w:val="clear" w:color="auto" w:fill="D9D9D9" w:themeFill="background1" w:themeFillShade="D9"/>
            <w:vAlign w:val="center"/>
          </w:tcPr>
          <w:p w14:paraId="6B869104" w14:textId="77777777" w:rsidR="00DD7A9F" w:rsidRPr="001E2A2F" w:rsidRDefault="00DD7A9F" w:rsidP="002552FA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Books (itemize by title and individual cost or attach separate list)</w:t>
            </w:r>
          </w:p>
        </w:tc>
      </w:tr>
      <w:tr w:rsidR="00EB62AC" w:rsidRPr="001E2A2F" w14:paraId="39CF897F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685C0E88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2104911845" w:edGrp="everyone"/>
            <w:permEnd w:id="2104911845"/>
          </w:p>
        </w:tc>
        <w:tc>
          <w:tcPr>
            <w:tcW w:w="1301" w:type="dxa"/>
            <w:shd w:val="clear" w:color="auto" w:fill="auto"/>
            <w:vAlign w:val="bottom"/>
          </w:tcPr>
          <w:p w14:paraId="2EA66DF2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764480690" w:edGrp="everyone"/>
            <w:permEnd w:id="764480690"/>
          </w:p>
        </w:tc>
        <w:tc>
          <w:tcPr>
            <w:tcW w:w="432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3313358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092383189" w:edGrp="everyone" w:displacedByCustomXml="prev"/>
              <w:p w14:paraId="41D49E07" w14:textId="5FA2F6D1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sdtContent>
          </w:sdt>
          <w:permEnd w:id="1092383189" w:displacedByCustomXml="prev"/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16689269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468031604" w:edGrp="everyone" w:displacedByCustomXml="prev"/>
              <w:p w14:paraId="14BF4677" w14:textId="0CC2FE2F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468031604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08FF077E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380275444" w:edGrp="everyone"/>
            <w:permEnd w:id="1380275444"/>
          </w:p>
        </w:tc>
        <w:tc>
          <w:tcPr>
            <w:tcW w:w="1080" w:type="dxa"/>
            <w:shd w:val="clear" w:color="auto" w:fill="auto"/>
            <w:vAlign w:val="bottom"/>
          </w:tcPr>
          <w:p w14:paraId="3ACF3275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336623584" w:edGrp="everyone"/>
            <w:permEnd w:id="336623584"/>
          </w:p>
        </w:tc>
      </w:tr>
      <w:tr w:rsidR="005F2BA5" w:rsidRPr="001E2A2F" w14:paraId="0A6BBB99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17023A8C" w14:textId="77777777" w:rsidR="005F2BA5" w:rsidRPr="001E2A2F" w:rsidRDefault="005F2BA5" w:rsidP="005F2BA5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691077390" w:edGrp="everyone"/>
            <w:permEnd w:id="691077390"/>
          </w:p>
        </w:tc>
        <w:tc>
          <w:tcPr>
            <w:tcW w:w="1301" w:type="dxa"/>
            <w:shd w:val="clear" w:color="auto" w:fill="auto"/>
            <w:vAlign w:val="bottom"/>
          </w:tcPr>
          <w:p w14:paraId="4B8CB878" w14:textId="7554AEFE" w:rsidR="005F2BA5" w:rsidRPr="001E2A2F" w:rsidRDefault="005F2BA5" w:rsidP="005F2BA5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1112960278" w:edGrp="everyone"/>
            <w:permEnd w:id="1112960278"/>
          </w:p>
        </w:tc>
        <w:tc>
          <w:tcPr>
            <w:tcW w:w="432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3176587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ermStart w:id="62672073" w:edGrp="everyone" w:displacedByCustomXml="prev"/>
              <w:p w14:paraId="708DA27E" w14:textId="01F2E03F" w:rsidR="005F2BA5" w:rsidRDefault="005F2BA5" w:rsidP="005F2BA5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sdtContent>
          </w:sdt>
          <w:permEnd w:id="62672073" w:displacedByCustomXml="prev"/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3359672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ermStart w:id="824860048" w:edGrp="everyone" w:displacedByCustomXml="prev"/>
              <w:p w14:paraId="049F9FE2" w14:textId="6415EF74" w:rsidR="005F2BA5" w:rsidRDefault="005F2BA5" w:rsidP="005F2BA5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824860048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7AC547FC" w14:textId="77777777" w:rsidR="005F2BA5" w:rsidRPr="001E2A2F" w:rsidRDefault="005F2BA5" w:rsidP="005F2BA5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520301170" w:edGrp="everyone"/>
            <w:permEnd w:id="520301170"/>
          </w:p>
        </w:tc>
        <w:tc>
          <w:tcPr>
            <w:tcW w:w="1080" w:type="dxa"/>
            <w:shd w:val="clear" w:color="auto" w:fill="auto"/>
            <w:vAlign w:val="bottom"/>
          </w:tcPr>
          <w:p w14:paraId="7D679929" w14:textId="77777777" w:rsidR="005F2BA5" w:rsidRPr="001E2A2F" w:rsidRDefault="005F2BA5" w:rsidP="005F2BA5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327617039" w:edGrp="everyone"/>
            <w:permEnd w:id="327617039"/>
          </w:p>
        </w:tc>
      </w:tr>
      <w:tr w:rsidR="005F2BA5" w:rsidRPr="001E2A2F" w14:paraId="38D34E19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32843F66" w14:textId="77777777" w:rsidR="005F2BA5" w:rsidRPr="001E2A2F" w:rsidRDefault="005F2BA5" w:rsidP="005F2BA5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760086965" w:edGrp="everyone"/>
            <w:permEnd w:id="760086965"/>
          </w:p>
        </w:tc>
        <w:tc>
          <w:tcPr>
            <w:tcW w:w="1301" w:type="dxa"/>
            <w:shd w:val="clear" w:color="auto" w:fill="auto"/>
            <w:vAlign w:val="bottom"/>
          </w:tcPr>
          <w:p w14:paraId="16810C0A" w14:textId="0B0B744E" w:rsidR="005F2BA5" w:rsidRPr="001E2A2F" w:rsidRDefault="005F2BA5" w:rsidP="005F2BA5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</w:p>
        </w:tc>
        <w:tc>
          <w:tcPr>
            <w:tcW w:w="432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21383706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ermStart w:id="349643381" w:edGrp="everyone" w:displacedByCustomXml="prev"/>
              <w:p w14:paraId="6FB7A942" w14:textId="2ABD12E5" w:rsidR="005F2BA5" w:rsidRDefault="005F2BA5" w:rsidP="005F2BA5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sdtContent>
          </w:sdt>
          <w:permEnd w:id="349643381" w:displacedByCustomXml="prev"/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4658661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ermStart w:id="461916308" w:edGrp="everyone" w:displacedByCustomXml="prev"/>
              <w:p w14:paraId="73E529B5" w14:textId="58F97EF7" w:rsidR="005F2BA5" w:rsidRDefault="005F2BA5" w:rsidP="005F2BA5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461916308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397DF1C6" w14:textId="77777777" w:rsidR="005F2BA5" w:rsidRPr="001E2A2F" w:rsidRDefault="005F2BA5" w:rsidP="005F2BA5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226261189" w:edGrp="everyone"/>
            <w:permEnd w:id="1226261189"/>
          </w:p>
        </w:tc>
        <w:tc>
          <w:tcPr>
            <w:tcW w:w="1080" w:type="dxa"/>
            <w:shd w:val="clear" w:color="auto" w:fill="auto"/>
            <w:vAlign w:val="bottom"/>
          </w:tcPr>
          <w:p w14:paraId="2FB11DDC" w14:textId="77777777" w:rsidR="005F2BA5" w:rsidRPr="001E2A2F" w:rsidRDefault="005F2BA5" w:rsidP="005F2BA5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388981569" w:edGrp="everyone"/>
            <w:permEnd w:id="1388981569"/>
          </w:p>
        </w:tc>
      </w:tr>
      <w:tr w:rsidR="00EB62AC" w:rsidRPr="001E2A2F" w14:paraId="039AFE20" w14:textId="77777777" w:rsidTr="00EB62AC">
        <w:trPr>
          <w:cantSplit/>
          <w:trHeight w:val="288"/>
          <w:jc w:val="center"/>
        </w:trPr>
        <w:tc>
          <w:tcPr>
            <w:tcW w:w="11155" w:type="dxa"/>
            <w:gridSpan w:val="6"/>
            <w:shd w:val="clear" w:color="auto" w:fill="D9D9D9" w:themeFill="background1" w:themeFillShade="D9"/>
            <w:vAlign w:val="center"/>
          </w:tcPr>
          <w:p w14:paraId="69DAA28E" w14:textId="77777777" w:rsidR="00EB62AC" w:rsidRPr="001E2A2F" w:rsidRDefault="00EB62AC" w:rsidP="00EB62AC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Medical exams required for training (itemize by type/name and individual cost)</w:t>
            </w:r>
          </w:p>
        </w:tc>
      </w:tr>
      <w:tr w:rsidR="00EB62AC" w:rsidRPr="001E2A2F" w14:paraId="399298F3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6C13D19D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161314373" w:edGrp="everyone"/>
            <w:permEnd w:id="161314373"/>
          </w:p>
        </w:tc>
        <w:tc>
          <w:tcPr>
            <w:tcW w:w="1301" w:type="dxa"/>
            <w:shd w:val="clear" w:color="auto" w:fill="auto"/>
            <w:vAlign w:val="bottom"/>
          </w:tcPr>
          <w:p w14:paraId="4F5D5285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498406735" w:edGrp="everyone"/>
            <w:permEnd w:id="498406735"/>
          </w:p>
        </w:tc>
        <w:tc>
          <w:tcPr>
            <w:tcW w:w="432" w:type="dxa"/>
            <w:shd w:val="clear" w:color="auto" w:fill="auto"/>
            <w:vAlign w:val="bottom"/>
          </w:tcPr>
          <w:permStart w:id="144465789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7904815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33941A" w14:textId="6B90BF20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44465789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-6084270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699031808" w:edGrp="everyone" w:displacedByCustomXml="prev"/>
              <w:p w14:paraId="37C596D7" w14:textId="58B44A30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699031808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32389770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413898198" w:edGrp="everyone"/>
            <w:permEnd w:id="1413898198"/>
          </w:p>
        </w:tc>
        <w:tc>
          <w:tcPr>
            <w:tcW w:w="1080" w:type="dxa"/>
            <w:shd w:val="clear" w:color="auto" w:fill="auto"/>
            <w:vAlign w:val="bottom"/>
          </w:tcPr>
          <w:p w14:paraId="40167BA7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551385045" w:edGrp="everyone"/>
            <w:permEnd w:id="1551385045"/>
          </w:p>
        </w:tc>
      </w:tr>
      <w:tr w:rsidR="00EB62AC" w:rsidRPr="001E2A2F" w14:paraId="2080522C" w14:textId="77777777" w:rsidTr="00EB62AC">
        <w:trPr>
          <w:cantSplit/>
          <w:trHeight w:val="288"/>
          <w:jc w:val="center"/>
        </w:trPr>
        <w:tc>
          <w:tcPr>
            <w:tcW w:w="11155" w:type="dxa"/>
            <w:gridSpan w:val="6"/>
            <w:shd w:val="clear" w:color="auto" w:fill="D9D9D9" w:themeFill="background1" w:themeFillShade="D9"/>
            <w:vAlign w:val="center"/>
          </w:tcPr>
          <w:p w14:paraId="48026F9A" w14:textId="77777777" w:rsidR="00EB62AC" w:rsidRPr="001E2A2F" w:rsidRDefault="00EB62AC" w:rsidP="00EB62AC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Supplies (itemize and show individual cost or attach separate list)</w:t>
            </w:r>
          </w:p>
        </w:tc>
      </w:tr>
      <w:tr w:rsidR="00EB62AC" w:rsidRPr="001E2A2F" w14:paraId="3AC9126C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75DD12AF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738287396" w:edGrp="everyone"/>
            <w:permEnd w:id="738287396"/>
          </w:p>
        </w:tc>
        <w:tc>
          <w:tcPr>
            <w:tcW w:w="1301" w:type="dxa"/>
            <w:shd w:val="clear" w:color="auto" w:fill="auto"/>
            <w:vAlign w:val="bottom"/>
          </w:tcPr>
          <w:p w14:paraId="3D22C653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951996819" w:edGrp="everyone"/>
            <w:permEnd w:id="951996819"/>
          </w:p>
        </w:tc>
        <w:tc>
          <w:tcPr>
            <w:tcW w:w="432" w:type="dxa"/>
            <w:shd w:val="clear" w:color="auto" w:fill="auto"/>
            <w:vAlign w:val="bottom"/>
          </w:tcPr>
          <w:permStart w:id="1164464101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-478341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1F36A4" w14:textId="598412B7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164464101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731015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780024526" w:edGrp="everyone" w:displacedByCustomXml="prev"/>
              <w:p w14:paraId="1A801F47" w14:textId="5041923C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780024526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403C9746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327688821" w:edGrp="everyone"/>
            <w:permEnd w:id="327688821"/>
          </w:p>
        </w:tc>
        <w:tc>
          <w:tcPr>
            <w:tcW w:w="1080" w:type="dxa"/>
            <w:shd w:val="clear" w:color="auto" w:fill="auto"/>
            <w:vAlign w:val="bottom"/>
          </w:tcPr>
          <w:p w14:paraId="6F841FE9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787132715" w:edGrp="everyone"/>
            <w:permEnd w:id="1787132715"/>
          </w:p>
        </w:tc>
      </w:tr>
      <w:tr w:rsidR="00EB62AC" w:rsidRPr="001E2A2F" w14:paraId="4DE13D24" w14:textId="77777777" w:rsidTr="00EB62AC">
        <w:trPr>
          <w:cantSplit/>
          <w:trHeight w:val="288"/>
          <w:jc w:val="center"/>
        </w:trPr>
        <w:tc>
          <w:tcPr>
            <w:tcW w:w="11155" w:type="dxa"/>
            <w:gridSpan w:val="6"/>
            <w:shd w:val="clear" w:color="auto" w:fill="D9D9D9" w:themeFill="background1" w:themeFillShade="D9"/>
            <w:vAlign w:val="center"/>
          </w:tcPr>
          <w:p w14:paraId="4ED49EE9" w14:textId="77777777" w:rsidR="00EB62AC" w:rsidRPr="001E2A2F" w:rsidRDefault="00EB62AC" w:rsidP="00EB62AC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Uniforms (clothing, shoes, caps, belts, etc. (Itemize and show individual cost or attach separate list)</w:t>
            </w:r>
          </w:p>
        </w:tc>
      </w:tr>
      <w:tr w:rsidR="00EB62AC" w:rsidRPr="001E2A2F" w14:paraId="55C6FF4D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54F36884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/>
                <w:sz w:val="16"/>
              </w:rPr>
            </w:pPr>
            <w:permStart w:id="1424382700" w:edGrp="everyone"/>
            <w:permEnd w:id="1424382700"/>
          </w:p>
        </w:tc>
        <w:tc>
          <w:tcPr>
            <w:tcW w:w="1301" w:type="dxa"/>
            <w:shd w:val="clear" w:color="auto" w:fill="auto"/>
            <w:vAlign w:val="bottom"/>
          </w:tcPr>
          <w:p w14:paraId="18FD7303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240912567" w:edGrp="everyone"/>
            <w:permEnd w:id="240912567"/>
          </w:p>
        </w:tc>
        <w:tc>
          <w:tcPr>
            <w:tcW w:w="432" w:type="dxa"/>
            <w:shd w:val="clear" w:color="auto" w:fill="auto"/>
            <w:vAlign w:val="bottom"/>
          </w:tcPr>
          <w:permStart w:id="481521101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-19069149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31F283" w14:textId="2CEA30D8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481521101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8713425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627781472" w:edGrp="everyone" w:displacedByCustomXml="prev"/>
              <w:p w14:paraId="6D315CCF" w14:textId="291FE1EF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627781472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19C26D82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539439187" w:edGrp="everyone"/>
            <w:permEnd w:id="539439187"/>
          </w:p>
        </w:tc>
        <w:tc>
          <w:tcPr>
            <w:tcW w:w="1080" w:type="dxa"/>
            <w:shd w:val="clear" w:color="auto" w:fill="auto"/>
            <w:vAlign w:val="bottom"/>
          </w:tcPr>
          <w:p w14:paraId="52EFD4E4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470111504" w:edGrp="everyone"/>
            <w:permEnd w:id="1470111504"/>
          </w:p>
        </w:tc>
      </w:tr>
      <w:tr w:rsidR="00EB62AC" w:rsidRPr="001E2A2F" w14:paraId="16B3E5CE" w14:textId="77777777" w:rsidTr="00EB62AC">
        <w:trPr>
          <w:cantSplit/>
          <w:trHeight w:val="288"/>
          <w:jc w:val="center"/>
        </w:trPr>
        <w:tc>
          <w:tcPr>
            <w:tcW w:w="11155" w:type="dxa"/>
            <w:gridSpan w:val="6"/>
            <w:shd w:val="clear" w:color="auto" w:fill="D9D9D9" w:themeFill="background1" w:themeFillShade="D9"/>
            <w:vAlign w:val="center"/>
          </w:tcPr>
          <w:p w14:paraId="4E3D09F5" w14:textId="77777777" w:rsidR="00EB62AC" w:rsidRPr="001E2A2F" w:rsidRDefault="00EB62AC" w:rsidP="00EB62AC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Test/Certification Fees (Itemize and show individual cost or attach separate list)</w:t>
            </w:r>
          </w:p>
        </w:tc>
      </w:tr>
      <w:tr w:rsidR="00EB62AC" w:rsidRPr="001E2A2F" w14:paraId="310590F3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0E83D599" w14:textId="69159442" w:rsidR="00EB62AC" w:rsidRPr="00EB62AC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bCs/>
                <w:sz w:val="16"/>
              </w:rPr>
            </w:pPr>
            <w:permStart w:id="1007312936" w:edGrp="everyone"/>
            <w:permEnd w:id="1007312936"/>
          </w:p>
        </w:tc>
        <w:tc>
          <w:tcPr>
            <w:tcW w:w="1301" w:type="dxa"/>
            <w:shd w:val="clear" w:color="auto" w:fill="auto"/>
            <w:vAlign w:val="bottom"/>
          </w:tcPr>
          <w:p w14:paraId="72A6062D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2052465865" w:edGrp="everyone"/>
            <w:permEnd w:id="2052465865"/>
          </w:p>
        </w:tc>
        <w:tc>
          <w:tcPr>
            <w:tcW w:w="432" w:type="dxa"/>
            <w:shd w:val="clear" w:color="auto" w:fill="auto"/>
            <w:vAlign w:val="bottom"/>
          </w:tcPr>
          <w:permStart w:id="373170054" w:edGrp="everyone" w:displacedByCustomXml="next"/>
          <w:sdt>
            <w:sdtPr>
              <w:rPr>
                <w:rFonts w:ascii="Proxima Nova Rg" w:hAnsi="Proxima Nova Rg" w:cs="Arial"/>
                <w:sz w:val="16"/>
              </w:rPr>
              <w:id w:val="-16869803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47E402" w14:textId="6A8606DE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373170054" w:displacedByCustomXml="next"/>
            </w:sdtContent>
          </w:sdt>
        </w:tc>
        <w:tc>
          <w:tcPr>
            <w:tcW w:w="607" w:type="dxa"/>
            <w:shd w:val="clear" w:color="auto" w:fill="auto"/>
            <w:vAlign w:val="bottom"/>
          </w:tcPr>
          <w:sdt>
            <w:sdtPr>
              <w:rPr>
                <w:rFonts w:ascii="Proxima Nova Rg" w:hAnsi="Proxima Nova Rg" w:cs="Arial"/>
                <w:sz w:val="16"/>
              </w:rPr>
              <w:id w:val="14089537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ermStart w:id="1723216577" w:edGrp="everyone" w:displacedByCustomXml="prev"/>
              <w:p w14:paraId="6F02FDB6" w14:textId="286F37B8" w:rsidR="00EB62AC" w:rsidRPr="001E2A2F" w:rsidRDefault="00EB62AC" w:rsidP="00EB62AC">
                <w:pPr>
                  <w:spacing w:after="0" w:line="240" w:lineRule="auto"/>
                  <w:jc w:val="center"/>
                  <w:rPr>
                    <w:rFonts w:ascii="Proxima Nova Rg" w:hAnsi="Proxima Nova Rg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  <w:permEnd w:id="1723216577" w:displacedByCustomXml="next"/>
            </w:sdtContent>
          </w:sdt>
        </w:tc>
        <w:tc>
          <w:tcPr>
            <w:tcW w:w="900" w:type="dxa"/>
            <w:shd w:val="clear" w:color="auto" w:fill="auto"/>
            <w:vAlign w:val="bottom"/>
          </w:tcPr>
          <w:p w14:paraId="60CC18EA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2015453273" w:edGrp="everyone"/>
            <w:permEnd w:id="2015453273"/>
          </w:p>
        </w:tc>
        <w:tc>
          <w:tcPr>
            <w:tcW w:w="1080" w:type="dxa"/>
            <w:shd w:val="clear" w:color="auto" w:fill="auto"/>
            <w:vAlign w:val="bottom"/>
          </w:tcPr>
          <w:p w14:paraId="10E4B522" w14:textId="77777777" w:rsidR="00EB62AC" w:rsidRPr="001E2A2F" w:rsidRDefault="00EB62AC" w:rsidP="00EB62AC">
            <w:pPr>
              <w:spacing w:after="0" w:line="240" w:lineRule="auto"/>
              <w:jc w:val="both"/>
              <w:rPr>
                <w:rFonts w:ascii="Proxima Nova Rg" w:hAnsi="Proxima Nova Rg" w:cs="Arial"/>
                <w:sz w:val="16"/>
              </w:rPr>
            </w:pPr>
            <w:permStart w:id="1750751887" w:edGrp="everyone"/>
            <w:permEnd w:id="1750751887"/>
          </w:p>
        </w:tc>
      </w:tr>
      <w:tr w:rsidR="00EB62AC" w:rsidRPr="001E2A2F" w14:paraId="14384D92" w14:textId="77777777" w:rsidTr="00EB62AC">
        <w:trPr>
          <w:cantSplit/>
          <w:trHeight w:val="288"/>
          <w:jc w:val="center"/>
        </w:trPr>
        <w:tc>
          <w:tcPr>
            <w:tcW w:w="6835" w:type="dxa"/>
            <w:shd w:val="clear" w:color="auto" w:fill="auto"/>
            <w:vAlign w:val="bottom"/>
          </w:tcPr>
          <w:p w14:paraId="3D968B93" w14:textId="77777777" w:rsidR="00EB62AC" w:rsidRPr="001E2A2F" w:rsidRDefault="00EB62AC" w:rsidP="00EB62AC">
            <w:pPr>
              <w:spacing w:after="0" w:line="240" w:lineRule="auto"/>
              <w:jc w:val="right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TOTAL COST OF TRAINING (includes all costs)</w:t>
            </w:r>
          </w:p>
        </w:tc>
        <w:tc>
          <w:tcPr>
            <w:tcW w:w="1301" w:type="dxa"/>
            <w:shd w:val="clear" w:color="auto" w:fill="auto"/>
            <w:vAlign w:val="bottom"/>
          </w:tcPr>
          <w:p w14:paraId="53756350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1957494993" w:edGrp="everyone"/>
            <w:permEnd w:id="1957494993"/>
          </w:p>
        </w:tc>
        <w:tc>
          <w:tcPr>
            <w:tcW w:w="432" w:type="dxa"/>
            <w:shd w:val="clear" w:color="auto" w:fill="000000" w:themeFill="text1"/>
            <w:vAlign w:val="bottom"/>
          </w:tcPr>
          <w:p w14:paraId="596FD6E4" w14:textId="77777777" w:rsidR="00EB62AC" w:rsidRPr="001E2A2F" w:rsidRDefault="00EB62AC" w:rsidP="00EB62AC">
            <w:pPr>
              <w:spacing w:after="0" w:line="240" w:lineRule="auto"/>
              <w:jc w:val="center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607" w:type="dxa"/>
            <w:shd w:val="clear" w:color="auto" w:fill="000000" w:themeFill="text1"/>
            <w:vAlign w:val="bottom"/>
          </w:tcPr>
          <w:p w14:paraId="3293D912" w14:textId="77777777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bottom"/>
          </w:tcPr>
          <w:p w14:paraId="6CFB651F" w14:textId="77777777" w:rsidR="00EB62AC" w:rsidRPr="001E2A2F" w:rsidRDefault="00EB62AC" w:rsidP="00EB62AC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Can Pay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bottom"/>
          </w:tcPr>
          <w:p w14:paraId="03635173" w14:textId="77777777" w:rsidR="00EB62AC" w:rsidRPr="001E2A2F" w:rsidRDefault="00EB62AC" w:rsidP="00EB62AC">
            <w:pPr>
              <w:spacing w:after="0" w:line="240" w:lineRule="auto"/>
              <w:jc w:val="center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Cannot Pay</w:t>
            </w:r>
          </w:p>
        </w:tc>
      </w:tr>
      <w:tr w:rsidR="00EB62AC" w:rsidRPr="001E2A2F" w14:paraId="7CF0E270" w14:textId="77777777" w:rsidTr="00EB62AC">
        <w:trPr>
          <w:cantSplit/>
          <w:trHeight w:val="288"/>
          <w:jc w:val="center"/>
        </w:trPr>
        <w:tc>
          <w:tcPr>
            <w:tcW w:w="9175" w:type="dxa"/>
            <w:gridSpan w:val="4"/>
            <w:shd w:val="clear" w:color="auto" w:fill="auto"/>
            <w:vAlign w:val="bottom"/>
          </w:tcPr>
          <w:p w14:paraId="4F0494A2" w14:textId="77777777" w:rsidR="00EB62AC" w:rsidRPr="001E2A2F" w:rsidRDefault="00EB62AC" w:rsidP="00EB62AC">
            <w:pPr>
              <w:spacing w:after="0" w:line="240" w:lineRule="auto"/>
              <w:jc w:val="right"/>
              <w:rPr>
                <w:rFonts w:ascii="Proxima Nova Rg" w:hAnsi="Proxima Nova Rg" w:cs="Arial"/>
                <w:b/>
                <w:sz w:val="16"/>
              </w:rPr>
            </w:pPr>
            <w:r w:rsidRPr="001E2A2F">
              <w:rPr>
                <w:rFonts w:ascii="Proxima Nova Rg" w:hAnsi="Proxima Nova Rg" w:cs="Arial"/>
                <w:b/>
                <w:sz w:val="16"/>
              </w:rPr>
              <w:t>TOTAL AMOUNT(S) CSRC CAN PAY (* UP TO ITA CAP) AND CANNOT PAY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7DC6E656" w14:textId="1C39FF91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1349810189" w:edGrp="everyone"/>
            <w:permEnd w:id="1349810189"/>
          </w:p>
        </w:tc>
        <w:tc>
          <w:tcPr>
            <w:tcW w:w="1080" w:type="dxa"/>
            <w:shd w:val="clear" w:color="auto" w:fill="auto"/>
            <w:vAlign w:val="bottom"/>
          </w:tcPr>
          <w:p w14:paraId="527F6920" w14:textId="0262AE8C" w:rsidR="00EB62AC" w:rsidRPr="001E2A2F" w:rsidRDefault="00EB62AC" w:rsidP="00EB62AC">
            <w:pPr>
              <w:spacing w:after="0" w:line="240" w:lineRule="auto"/>
              <w:rPr>
                <w:rFonts w:ascii="Proxima Nova Rg" w:hAnsi="Proxima Nova Rg" w:cs="Arial"/>
                <w:sz w:val="16"/>
              </w:rPr>
            </w:pPr>
            <w:r w:rsidRPr="001E2A2F">
              <w:rPr>
                <w:rFonts w:ascii="Proxima Nova Rg" w:hAnsi="Proxima Nova Rg" w:cs="Arial"/>
                <w:sz w:val="16"/>
              </w:rPr>
              <w:t>$</w:t>
            </w:r>
            <w:permStart w:id="2141069006" w:edGrp="everyone"/>
            <w:permEnd w:id="2141069006"/>
          </w:p>
        </w:tc>
      </w:tr>
    </w:tbl>
    <w:p w14:paraId="402BDF85" w14:textId="77777777" w:rsidR="00AD66C6" w:rsidRPr="001E2A2F" w:rsidRDefault="00AD66C6" w:rsidP="00AD66C6">
      <w:pPr>
        <w:spacing w:after="0" w:line="240" w:lineRule="auto"/>
        <w:jc w:val="both"/>
        <w:rPr>
          <w:rFonts w:ascii="Proxima Nova Rg" w:hAnsi="Proxima Nova Rg" w:cs="Arial"/>
          <w:sz w:val="16"/>
        </w:rPr>
      </w:pPr>
    </w:p>
    <w:p w14:paraId="6E2ABC78" w14:textId="6E91617E" w:rsidR="00183D14" w:rsidRPr="001E2A2F" w:rsidRDefault="005F2BA5" w:rsidP="00AD66C6">
      <w:pPr>
        <w:spacing w:after="0" w:line="240" w:lineRule="auto"/>
        <w:jc w:val="both"/>
        <w:rPr>
          <w:rFonts w:ascii="Proxima Nova Rg" w:hAnsi="Proxima Nova Rg" w:cs="Arial"/>
          <w:sz w:val="16"/>
        </w:rPr>
      </w:pPr>
      <w:r>
        <w:rPr>
          <w:rFonts w:ascii="Proxima Nova Rg" w:hAnsi="Proxima Nova Rg" w:cs="Arial"/>
          <w:sz w:val="16"/>
        </w:rPr>
        <w:t xml:space="preserve">Note: </w:t>
      </w:r>
      <w:r w:rsidR="00183D14" w:rsidRPr="001E2A2F">
        <w:rPr>
          <w:rFonts w:ascii="Proxima Nova Rg" w:hAnsi="Proxima Nova Rg" w:cs="Arial"/>
          <w:sz w:val="16"/>
        </w:rPr>
        <w:t xml:space="preserve">CSRC </w:t>
      </w:r>
      <w:r w:rsidR="00183D14" w:rsidRPr="005F2BA5">
        <w:rPr>
          <w:rFonts w:ascii="Proxima Nova Rg" w:hAnsi="Proxima Nova Rg" w:cs="Arial"/>
          <w:b/>
          <w:bCs/>
          <w:sz w:val="16"/>
        </w:rPr>
        <w:t>cannot pay costs incurred prior to</w:t>
      </w:r>
      <w:r>
        <w:rPr>
          <w:rFonts w:ascii="Proxima Nova Rg" w:hAnsi="Proxima Nova Rg" w:cs="Arial"/>
          <w:b/>
          <w:bCs/>
          <w:sz w:val="16"/>
        </w:rPr>
        <w:t xml:space="preserve"> the</w:t>
      </w:r>
      <w:r w:rsidR="00183D14" w:rsidRPr="005F2BA5">
        <w:rPr>
          <w:rFonts w:ascii="Proxima Nova Rg" w:hAnsi="Proxima Nova Rg" w:cs="Arial"/>
          <w:b/>
          <w:bCs/>
          <w:sz w:val="16"/>
        </w:rPr>
        <w:t xml:space="preserve"> first day of class</w:t>
      </w:r>
      <w:r w:rsidR="00183D14" w:rsidRPr="001E2A2F">
        <w:rPr>
          <w:rFonts w:ascii="Proxima Nova Rg" w:hAnsi="Proxima Nova Rg" w:cs="Arial"/>
          <w:sz w:val="16"/>
        </w:rPr>
        <w:t xml:space="preserve"> even if training provider indicates costs can/wi</w:t>
      </w:r>
      <w:r w:rsidR="00965BA4" w:rsidRPr="001E2A2F">
        <w:rPr>
          <w:rFonts w:ascii="Proxima Nova Rg" w:hAnsi="Proxima Nova Rg" w:cs="Arial"/>
          <w:sz w:val="16"/>
        </w:rPr>
        <w:t>ll be billed to CSRC as a “fee”.</w:t>
      </w:r>
    </w:p>
    <w:p w14:paraId="788D288C" w14:textId="77777777" w:rsidR="00183D14" w:rsidRPr="00EB62AC" w:rsidRDefault="00183D14" w:rsidP="00AD66C6">
      <w:pPr>
        <w:spacing w:after="0" w:line="240" w:lineRule="auto"/>
        <w:jc w:val="both"/>
        <w:rPr>
          <w:rFonts w:ascii="Proxima Nova Rg" w:hAnsi="Proxima Nova Rg" w:cs="Arial"/>
          <w:sz w:val="8"/>
          <w:szCs w:val="14"/>
        </w:rPr>
      </w:pPr>
    </w:p>
    <w:p w14:paraId="5A5984DC" w14:textId="6644B7D5" w:rsidR="00183D14" w:rsidRPr="001E2A2F" w:rsidRDefault="00183D14" w:rsidP="00AD66C6">
      <w:pPr>
        <w:spacing w:after="0" w:line="240" w:lineRule="auto"/>
        <w:jc w:val="both"/>
        <w:rPr>
          <w:rFonts w:ascii="Proxima Nova Rg" w:hAnsi="Proxima Nova Rg" w:cs="Arial"/>
          <w:sz w:val="16"/>
        </w:rPr>
      </w:pPr>
    </w:p>
    <w:sectPr w:rsidR="00183D14" w:rsidRPr="001E2A2F" w:rsidSect="00EB62AC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720" w:right="720" w:bottom="547" w:left="720" w:header="540" w:footer="1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9127F1" w14:textId="77777777" w:rsidR="00A95BC5" w:rsidRDefault="00A95BC5" w:rsidP="00A95BC5">
      <w:pPr>
        <w:spacing w:after="0" w:line="240" w:lineRule="auto"/>
      </w:pPr>
      <w:r>
        <w:separator/>
      </w:r>
    </w:p>
  </w:endnote>
  <w:endnote w:type="continuationSeparator" w:id="0">
    <w:p w14:paraId="7F49B3E5" w14:textId="77777777" w:rsidR="00A95BC5" w:rsidRDefault="00A95BC5" w:rsidP="00A95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406246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9268DF" w14:textId="77777777" w:rsidR="00EB62AC" w:rsidRPr="002552FA" w:rsidRDefault="00EB62AC" w:rsidP="00EB62AC">
            <w:pPr>
              <w:pStyle w:val="Footer"/>
              <w:jc w:val="center"/>
              <w:rPr>
                <w:rFonts w:ascii="Arial" w:hAnsi="Arial" w:cs="Arial"/>
                <w:sz w:val="12"/>
                <w:szCs w:val="14"/>
              </w:rPr>
            </w:pPr>
            <w:r w:rsidRPr="002552FA">
              <w:rPr>
                <w:rFonts w:ascii="Arial" w:hAnsi="Arial" w:cs="Arial"/>
                <w:sz w:val="12"/>
                <w:szCs w:val="14"/>
              </w:rPr>
              <w:t>An equal opportunity employer/program. Auxiliary aids and services are available upon request to individuals with disabilities. All voice telephone numbers may be reached by persons using TTY/TDD equipment via the Florida Relay Service at 711.</w:t>
            </w:r>
          </w:p>
          <w:p w14:paraId="0ECE1313" w14:textId="2E8EF58D" w:rsidR="00EB62AC" w:rsidRPr="002552FA" w:rsidRDefault="00EB62AC" w:rsidP="00EB62AC">
            <w:pPr>
              <w:pStyle w:val="Footer"/>
              <w:jc w:val="center"/>
              <w:rPr>
                <w:rFonts w:ascii="Arial" w:hAnsi="Arial" w:cs="Arial"/>
                <w:sz w:val="12"/>
                <w:szCs w:val="14"/>
              </w:rPr>
            </w:pPr>
            <w:r w:rsidRPr="002552FA">
              <w:rPr>
                <w:rFonts w:ascii="Arial" w:hAnsi="Arial" w:cs="Arial"/>
                <w:sz w:val="12"/>
                <w:szCs w:val="14"/>
              </w:rPr>
              <w:fldChar w:fldCharType="begin"/>
            </w:r>
            <w:r w:rsidRPr="002552FA">
              <w:rPr>
                <w:rFonts w:ascii="Arial" w:hAnsi="Arial" w:cs="Arial"/>
                <w:sz w:val="12"/>
                <w:szCs w:val="14"/>
              </w:rPr>
              <w:instrText xml:space="preserve"> FILENAME   \* MERGEFORMAT </w:instrText>
            </w:r>
            <w:r w:rsidRPr="002552FA">
              <w:rPr>
                <w:rFonts w:ascii="Arial" w:hAnsi="Arial" w:cs="Arial"/>
                <w:sz w:val="12"/>
                <w:szCs w:val="14"/>
              </w:rPr>
              <w:fldChar w:fldCharType="separate"/>
            </w:r>
            <w:r w:rsidR="00283FCB">
              <w:rPr>
                <w:rFonts w:ascii="Arial" w:hAnsi="Arial" w:cs="Arial"/>
                <w:noProof/>
                <w:sz w:val="12"/>
                <w:szCs w:val="14"/>
              </w:rPr>
              <w:t>ETP Program Information &amp; Expense Sheet - July 2021</w:t>
            </w:r>
            <w:r w:rsidRPr="002552FA">
              <w:rPr>
                <w:rFonts w:ascii="Arial" w:hAnsi="Arial" w:cs="Arial"/>
                <w:sz w:val="12"/>
                <w:szCs w:val="14"/>
              </w:rPr>
              <w:fldChar w:fldCharType="end"/>
            </w:r>
          </w:p>
          <w:p w14:paraId="50001082" w14:textId="13F6250C" w:rsidR="00EB62AC" w:rsidRDefault="00EB62AC">
            <w:pPr>
              <w:pStyle w:val="Footer"/>
              <w:jc w:val="center"/>
            </w:pPr>
            <w:r w:rsidRPr="00EB62AC">
              <w:rPr>
                <w:rFonts w:ascii="Proxima Nova Rg" w:hAnsi="Proxima Nova Rg"/>
                <w:sz w:val="12"/>
                <w:szCs w:val="12"/>
              </w:rPr>
              <w:t xml:space="preserve">Page </w:t>
            </w:r>
            <w:r w:rsidRPr="00EB62AC">
              <w:rPr>
                <w:rFonts w:ascii="Proxima Nova Rg" w:hAnsi="Proxima Nova Rg"/>
                <w:b/>
                <w:bCs/>
                <w:sz w:val="12"/>
                <w:szCs w:val="12"/>
              </w:rPr>
              <w:fldChar w:fldCharType="begin"/>
            </w:r>
            <w:r w:rsidRPr="00EB62AC">
              <w:rPr>
                <w:rFonts w:ascii="Proxima Nova Rg" w:hAnsi="Proxima Nova Rg"/>
                <w:b/>
                <w:bCs/>
                <w:sz w:val="12"/>
                <w:szCs w:val="12"/>
              </w:rPr>
              <w:instrText xml:space="preserve"> PAGE </w:instrText>
            </w:r>
            <w:r w:rsidRPr="00EB62AC">
              <w:rPr>
                <w:rFonts w:ascii="Proxima Nova Rg" w:hAnsi="Proxima Nova Rg"/>
                <w:b/>
                <w:bCs/>
                <w:sz w:val="12"/>
                <w:szCs w:val="12"/>
              </w:rPr>
              <w:fldChar w:fldCharType="separate"/>
            </w:r>
            <w:r w:rsidRPr="00EB62AC">
              <w:rPr>
                <w:rFonts w:ascii="Proxima Nova Rg" w:hAnsi="Proxima Nova Rg"/>
                <w:b/>
                <w:bCs/>
                <w:noProof/>
                <w:sz w:val="12"/>
                <w:szCs w:val="12"/>
              </w:rPr>
              <w:t>2</w:t>
            </w:r>
            <w:r w:rsidRPr="00EB62AC">
              <w:rPr>
                <w:rFonts w:ascii="Proxima Nova Rg" w:hAnsi="Proxima Nova Rg"/>
                <w:b/>
                <w:bCs/>
                <w:sz w:val="12"/>
                <w:szCs w:val="12"/>
              </w:rPr>
              <w:fldChar w:fldCharType="end"/>
            </w:r>
            <w:r w:rsidRPr="00EB62AC">
              <w:rPr>
                <w:rFonts w:ascii="Proxima Nova Rg" w:hAnsi="Proxima Nova Rg"/>
                <w:sz w:val="12"/>
                <w:szCs w:val="12"/>
              </w:rPr>
              <w:t xml:space="preserve"> of </w:t>
            </w:r>
            <w:r w:rsidRPr="00EB62AC">
              <w:rPr>
                <w:rFonts w:ascii="Proxima Nova Rg" w:hAnsi="Proxima Nova Rg"/>
                <w:b/>
                <w:bCs/>
                <w:sz w:val="12"/>
                <w:szCs w:val="12"/>
              </w:rPr>
              <w:fldChar w:fldCharType="begin"/>
            </w:r>
            <w:r w:rsidRPr="00EB62AC">
              <w:rPr>
                <w:rFonts w:ascii="Proxima Nova Rg" w:hAnsi="Proxima Nova Rg"/>
                <w:b/>
                <w:bCs/>
                <w:sz w:val="12"/>
                <w:szCs w:val="12"/>
              </w:rPr>
              <w:instrText xml:space="preserve"> NUMPAGES  </w:instrText>
            </w:r>
            <w:r w:rsidRPr="00EB62AC">
              <w:rPr>
                <w:rFonts w:ascii="Proxima Nova Rg" w:hAnsi="Proxima Nova Rg"/>
                <w:b/>
                <w:bCs/>
                <w:sz w:val="12"/>
                <w:szCs w:val="12"/>
              </w:rPr>
              <w:fldChar w:fldCharType="separate"/>
            </w:r>
            <w:r w:rsidRPr="00EB62AC">
              <w:rPr>
                <w:rFonts w:ascii="Proxima Nova Rg" w:hAnsi="Proxima Nova Rg"/>
                <w:b/>
                <w:bCs/>
                <w:noProof/>
                <w:sz w:val="12"/>
                <w:szCs w:val="12"/>
              </w:rPr>
              <w:t>2</w:t>
            </w:r>
            <w:r w:rsidRPr="00EB62AC">
              <w:rPr>
                <w:rFonts w:ascii="Proxima Nova Rg" w:hAnsi="Proxima Nova Rg"/>
                <w:b/>
                <w:bCs/>
                <w:sz w:val="12"/>
                <w:szCs w:val="12"/>
              </w:rPr>
              <w:fldChar w:fldCharType="end"/>
            </w:r>
          </w:p>
        </w:sdtContent>
      </w:sdt>
    </w:sdtContent>
  </w:sdt>
  <w:p w14:paraId="2A281420" w14:textId="36AAC2CD" w:rsidR="00F175FD" w:rsidRPr="002552FA" w:rsidRDefault="00F175FD" w:rsidP="002552FA">
    <w:pPr>
      <w:pStyle w:val="Footer"/>
      <w:jc w:val="center"/>
      <w:rPr>
        <w:rFonts w:ascii="Arial" w:hAnsi="Arial" w:cs="Arial"/>
        <w:sz w:val="12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56D38" w14:textId="77777777" w:rsidR="002552FA" w:rsidRPr="002552FA" w:rsidRDefault="002552FA" w:rsidP="002552FA">
    <w:pPr>
      <w:pStyle w:val="Footer"/>
      <w:jc w:val="center"/>
      <w:rPr>
        <w:rFonts w:ascii="Arial" w:hAnsi="Arial" w:cs="Arial"/>
        <w:sz w:val="12"/>
        <w:szCs w:val="14"/>
      </w:rPr>
    </w:pPr>
    <w:r w:rsidRPr="002552FA">
      <w:rPr>
        <w:rFonts w:ascii="Arial" w:hAnsi="Arial" w:cs="Arial"/>
        <w:sz w:val="12"/>
        <w:szCs w:val="14"/>
      </w:rPr>
      <w:t>An equal opportunity employer/program. Auxiliary aids and services are available upon request to individuals with disabilities. All voice telephone numbers may be reached by persons using TTY/TDD equipment via the Florida Relay Service at 711.</w:t>
    </w:r>
  </w:p>
  <w:p w14:paraId="21ABCE91" w14:textId="562D4105" w:rsidR="002552FA" w:rsidRPr="002552FA" w:rsidRDefault="001E2A2F" w:rsidP="001E2A2F">
    <w:pPr>
      <w:pStyle w:val="Footer"/>
      <w:jc w:val="center"/>
      <w:rPr>
        <w:rFonts w:ascii="Arial" w:hAnsi="Arial" w:cs="Arial"/>
        <w:sz w:val="12"/>
        <w:szCs w:val="14"/>
      </w:rPr>
    </w:pPr>
    <w:r>
      <w:rPr>
        <w:rFonts w:ascii="Arial" w:hAnsi="Arial" w:cs="Arial"/>
        <w:sz w:val="12"/>
        <w:szCs w:val="14"/>
      </w:rPr>
      <w:fldChar w:fldCharType="begin"/>
    </w:r>
    <w:r>
      <w:rPr>
        <w:rFonts w:ascii="Arial" w:hAnsi="Arial" w:cs="Arial"/>
        <w:sz w:val="12"/>
        <w:szCs w:val="14"/>
      </w:rPr>
      <w:instrText xml:space="preserve"> FILENAME \* MERGEFORMAT </w:instrText>
    </w:r>
    <w:r>
      <w:rPr>
        <w:rFonts w:ascii="Arial" w:hAnsi="Arial" w:cs="Arial"/>
        <w:sz w:val="12"/>
        <w:szCs w:val="14"/>
      </w:rPr>
      <w:fldChar w:fldCharType="separate"/>
    </w:r>
    <w:r w:rsidR="00EB62AC">
      <w:rPr>
        <w:rFonts w:ascii="Arial" w:hAnsi="Arial" w:cs="Arial"/>
        <w:noProof/>
        <w:sz w:val="12"/>
        <w:szCs w:val="14"/>
      </w:rPr>
      <w:t>Training Provider Application ITA Program Information &amp; Expense Sheet - July 2021</w:t>
    </w:r>
    <w:r>
      <w:rPr>
        <w:rFonts w:ascii="Arial" w:hAnsi="Arial" w:cs="Arial"/>
        <w:sz w:val="12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4ACB75" w14:textId="77777777" w:rsidR="00A95BC5" w:rsidRDefault="00A95BC5" w:rsidP="00A95BC5">
      <w:pPr>
        <w:spacing w:after="0" w:line="240" w:lineRule="auto"/>
      </w:pPr>
      <w:r>
        <w:separator/>
      </w:r>
    </w:p>
  </w:footnote>
  <w:footnote w:type="continuationSeparator" w:id="0">
    <w:p w14:paraId="0BEF39AC" w14:textId="77777777" w:rsidR="00A95BC5" w:rsidRDefault="00A95BC5" w:rsidP="00A95B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934F9" w14:textId="77777777" w:rsidR="00A95BC5" w:rsidRPr="002552FA" w:rsidRDefault="00A95BC5" w:rsidP="00A95BC5">
    <w:pPr>
      <w:pStyle w:val="Header"/>
      <w:jc w:val="right"/>
      <w:rPr>
        <w:rFonts w:ascii="Arial" w:hAnsi="Arial" w:cs="Arial"/>
        <w:sz w:val="20"/>
      </w:rPr>
    </w:pPr>
    <w:r w:rsidRPr="002552FA">
      <w:rPr>
        <w:noProof/>
        <w:sz w:val="20"/>
      </w:rPr>
      <w:drawing>
        <wp:anchor distT="0" distB="0" distL="114300" distR="114300" simplePos="0" relativeHeight="251659264" behindDoc="1" locked="0" layoutInCell="1" allowOverlap="1" wp14:anchorId="531A2033" wp14:editId="3133A396">
          <wp:simplePos x="0" y="0"/>
          <wp:positionH relativeFrom="column">
            <wp:posOffset>69850</wp:posOffset>
          </wp:positionH>
          <wp:positionV relativeFrom="paragraph">
            <wp:posOffset>-283210</wp:posOffset>
          </wp:positionV>
          <wp:extent cx="1150250" cy="511175"/>
          <wp:effectExtent l="0" t="0" r="0" b="3175"/>
          <wp:wrapNone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0250" cy="51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552FA">
      <w:rPr>
        <w:rFonts w:ascii="Arial" w:hAnsi="Arial" w:cs="Arial"/>
        <w:sz w:val="20"/>
      </w:rPr>
      <w:t>(866) 4U2-HIRE</w:t>
    </w:r>
  </w:p>
  <w:p w14:paraId="7B921842" w14:textId="77777777" w:rsidR="00A95BC5" w:rsidRPr="002552FA" w:rsidRDefault="00A95BC5" w:rsidP="00A95BC5">
    <w:pPr>
      <w:pStyle w:val="Header"/>
      <w:jc w:val="center"/>
      <w:rPr>
        <w:rFonts w:ascii="Arial" w:hAnsi="Arial" w:cs="Arial"/>
        <w:sz w:val="10"/>
      </w:rPr>
    </w:pPr>
  </w:p>
  <w:p w14:paraId="2EB99A15" w14:textId="74D39B61" w:rsidR="00A95BC5" w:rsidRPr="002552FA" w:rsidRDefault="00283FCB" w:rsidP="00EB62AC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/>
      <w:ind w:left="-90" w:right="-90"/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sz w:val="20"/>
      </w:rPr>
      <w:t>ETP</w:t>
    </w:r>
    <w:r w:rsidR="00AD66C6" w:rsidRPr="002552FA">
      <w:rPr>
        <w:rFonts w:ascii="Arial" w:hAnsi="Arial" w:cs="Arial"/>
        <w:b/>
        <w:sz w:val="20"/>
      </w:rPr>
      <w:t xml:space="preserve"> PROGRAM INFORMATION/EXPENSE SHEET</w:t>
    </w:r>
  </w:p>
  <w:p w14:paraId="2158E615" w14:textId="77777777" w:rsidR="00A95BC5" w:rsidRPr="002552FA" w:rsidRDefault="00A95BC5" w:rsidP="00A95BC5">
    <w:pPr>
      <w:pStyle w:val="Header"/>
      <w:rPr>
        <w:sz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FE752" w14:textId="7868EAB1" w:rsidR="002552FA" w:rsidRPr="001E2A2F" w:rsidRDefault="002552FA" w:rsidP="008F525A">
    <w:pPr>
      <w:pStyle w:val="Header"/>
      <w:spacing w:after="240"/>
      <w:jc w:val="right"/>
      <w:rPr>
        <w:rFonts w:ascii="Proxima Nova Rg" w:hAnsi="Proxima Nova Rg" w:cs="Arial"/>
      </w:rPr>
    </w:pPr>
    <w:r w:rsidRPr="001E2A2F">
      <w:rPr>
        <w:rFonts w:ascii="Proxima Nova Rg" w:hAnsi="Proxima Nova Rg"/>
        <w:noProof/>
      </w:rPr>
      <w:drawing>
        <wp:anchor distT="0" distB="0" distL="114300" distR="114300" simplePos="0" relativeHeight="251661312" behindDoc="1" locked="0" layoutInCell="1" allowOverlap="1" wp14:anchorId="667AA146" wp14:editId="01BCA9D7">
          <wp:simplePos x="0" y="0"/>
          <wp:positionH relativeFrom="column">
            <wp:posOffset>0</wp:posOffset>
          </wp:positionH>
          <wp:positionV relativeFrom="paragraph">
            <wp:posOffset>-316230</wp:posOffset>
          </wp:positionV>
          <wp:extent cx="1325880" cy="589226"/>
          <wp:effectExtent l="0" t="0" r="7620" b="1905"/>
          <wp:wrapNone/>
          <wp:docPr id="56" name="Picture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7896" cy="6034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2A2F">
      <w:rPr>
        <w:rFonts w:ascii="Proxima Nova Rg" w:hAnsi="Proxima Nova Rg" w:cs="Arial"/>
      </w:rPr>
      <w:t>(866) 4U2-HIRE</w:t>
    </w:r>
  </w:p>
  <w:p w14:paraId="2D921415" w14:textId="0F47864F" w:rsidR="002552FA" w:rsidRPr="001E2A2F" w:rsidRDefault="008F525A" w:rsidP="002552FA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/>
      <w:jc w:val="center"/>
      <w:rPr>
        <w:rFonts w:ascii="Proxima Nova Rg" w:hAnsi="Proxima Nova Rg" w:cs="Arial"/>
        <w:b/>
      </w:rPr>
    </w:pPr>
    <w:r>
      <w:rPr>
        <w:rFonts w:ascii="Proxima Nova Rg" w:hAnsi="Proxima Nova Rg" w:cs="Arial"/>
        <w:b/>
      </w:rPr>
      <w:t>I</w:t>
    </w:r>
    <w:r w:rsidR="002552FA" w:rsidRPr="001E2A2F">
      <w:rPr>
        <w:rFonts w:ascii="Proxima Nova Rg" w:hAnsi="Proxima Nova Rg" w:cs="Arial"/>
        <w:b/>
      </w:rPr>
      <w:t>TA PROGRAM INFORMATION/EXPENSE SHEET</w:t>
    </w:r>
  </w:p>
  <w:p w14:paraId="58194411" w14:textId="77777777" w:rsidR="002552FA" w:rsidRPr="008F525A" w:rsidRDefault="002552FA" w:rsidP="002552FA">
    <w:pPr>
      <w:pStyle w:val="Header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91AEE"/>
    <w:multiLevelType w:val="hybridMultilevel"/>
    <w:tmpl w:val="5E729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6A040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6D0826BA"/>
    <w:multiLevelType w:val="hybridMultilevel"/>
    <w:tmpl w:val="CA2446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1B0A5B"/>
    <w:multiLevelType w:val="hybridMultilevel"/>
    <w:tmpl w:val="10866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cumentProtection w:edit="readOnly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bM0MjYwNjU3MzVQ0lEKTi0uzszPAykwrgUAoKftrSwAAAA="/>
  </w:docVars>
  <w:rsids>
    <w:rsidRoot w:val="00A95BC5"/>
    <w:rsid w:val="000C286E"/>
    <w:rsid w:val="0010767D"/>
    <w:rsid w:val="00183D14"/>
    <w:rsid w:val="001A581D"/>
    <w:rsid w:val="001E040B"/>
    <w:rsid w:val="001E2A2F"/>
    <w:rsid w:val="0021011F"/>
    <w:rsid w:val="002552FA"/>
    <w:rsid w:val="00283FCB"/>
    <w:rsid w:val="00310F0F"/>
    <w:rsid w:val="003E2256"/>
    <w:rsid w:val="004631EB"/>
    <w:rsid w:val="00595E42"/>
    <w:rsid w:val="005C3142"/>
    <w:rsid w:val="005E6CAA"/>
    <w:rsid w:val="005F2BA5"/>
    <w:rsid w:val="005F4455"/>
    <w:rsid w:val="00600097"/>
    <w:rsid w:val="006E186C"/>
    <w:rsid w:val="006E61FA"/>
    <w:rsid w:val="00743791"/>
    <w:rsid w:val="0076205E"/>
    <w:rsid w:val="007A100B"/>
    <w:rsid w:val="007B2064"/>
    <w:rsid w:val="00812913"/>
    <w:rsid w:val="008F525A"/>
    <w:rsid w:val="00965BA4"/>
    <w:rsid w:val="00A95BC5"/>
    <w:rsid w:val="00AD0A7D"/>
    <w:rsid w:val="00AD66C6"/>
    <w:rsid w:val="00B119C8"/>
    <w:rsid w:val="00CF6D41"/>
    <w:rsid w:val="00D24D5B"/>
    <w:rsid w:val="00D437A3"/>
    <w:rsid w:val="00DD7A9F"/>
    <w:rsid w:val="00E71C69"/>
    <w:rsid w:val="00EB62AC"/>
    <w:rsid w:val="00F175FD"/>
    <w:rsid w:val="00FF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748863C"/>
  <w15:docId w15:val="{3D15C767-EE7B-4934-B96F-4F3A8F4DB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BC5"/>
    <w:pPr>
      <w:widowControl w:val="0"/>
      <w:spacing w:after="200" w:line="276" w:lineRule="auto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5B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5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BC5"/>
    <w:rPr>
      <w:rFonts w:asciiTheme="minorHAnsi" w:hAnsiTheme="minorHAnsi" w:cstheme="minorBidi"/>
      <w:sz w:val="22"/>
    </w:rPr>
  </w:style>
  <w:style w:type="paragraph" w:styleId="Footer">
    <w:name w:val="footer"/>
    <w:basedOn w:val="Normal"/>
    <w:link w:val="FooterChar"/>
    <w:uiPriority w:val="99"/>
    <w:unhideWhenUsed/>
    <w:rsid w:val="00A95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BC5"/>
    <w:rPr>
      <w:rFonts w:asciiTheme="minorHAnsi" w:hAnsiTheme="minorHAnsi" w:cstheme="minorBidi"/>
      <w:sz w:val="22"/>
    </w:rPr>
  </w:style>
  <w:style w:type="table" w:styleId="TableGrid">
    <w:name w:val="Table Grid"/>
    <w:basedOn w:val="TableNormal"/>
    <w:uiPriority w:val="59"/>
    <w:rsid w:val="003E22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44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45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CAE1D-0893-4926-8B7B-CAC7A7313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siree Gorman</dc:creator>
  <cp:lastModifiedBy>Tracey McMorris</cp:lastModifiedBy>
  <cp:revision>2</cp:revision>
  <cp:lastPrinted>2021-07-13T13:43:00Z</cp:lastPrinted>
  <dcterms:created xsi:type="dcterms:W3CDTF">2021-07-13T18:10:00Z</dcterms:created>
  <dcterms:modified xsi:type="dcterms:W3CDTF">2021-07-13T18:10:00Z</dcterms:modified>
</cp:coreProperties>
</file>